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70DA2" w14:textId="4F94523C" w:rsidR="00104B44" w:rsidRDefault="00497582" w:rsidP="001861CA">
      <w:pPr>
        <w:jc w:val="center"/>
        <w:rPr>
          <w:b/>
          <w:bCs/>
          <w:sz w:val="28"/>
          <w:szCs w:val="28"/>
        </w:rPr>
      </w:pPr>
      <w:r w:rsidRPr="00497582">
        <w:rPr>
          <w:b/>
          <w:bCs/>
          <w:sz w:val="28"/>
          <w:szCs w:val="28"/>
        </w:rPr>
        <w:t>PARTICIPANT</w:t>
      </w:r>
      <w:r>
        <w:rPr>
          <w:b/>
          <w:bCs/>
          <w:sz w:val="28"/>
          <w:szCs w:val="28"/>
        </w:rPr>
        <w:t xml:space="preserve"> </w:t>
      </w:r>
      <w:r w:rsidR="001861CA" w:rsidRPr="001861CA">
        <w:rPr>
          <w:b/>
          <w:bCs/>
          <w:sz w:val="28"/>
          <w:szCs w:val="28"/>
        </w:rPr>
        <w:t>INFORMATION SHEET</w:t>
      </w:r>
    </w:p>
    <w:p w14:paraId="7242A7AB" w14:textId="77777777" w:rsidR="001861CA" w:rsidRPr="007E4B2F" w:rsidRDefault="001861CA" w:rsidP="001861CA">
      <w:pPr>
        <w:rPr>
          <w:rFonts w:asciiTheme="majorBidi" w:hAnsiTheme="majorBidi" w:cstheme="majorBidi"/>
          <w:b/>
          <w:bCs/>
        </w:rPr>
      </w:pPr>
      <w:r>
        <w:rPr>
          <w:rFonts w:asciiTheme="majorBidi" w:hAnsiTheme="majorBidi" w:cstheme="majorBidi"/>
          <w:b/>
          <w:bCs/>
        </w:rPr>
        <w:t>AAUP-</w:t>
      </w:r>
      <w:r w:rsidRPr="007E4B2F">
        <w:rPr>
          <w:rFonts w:asciiTheme="majorBidi" w:hAnsiTheme="majorBidi" w:cstheme="majorBidi"/>
          <w:b/>
          <w:bCs/>
        </w:rPr>
        <w:t>IRB Code No.:</w:t>
      </w:r>
      <w:r>
        <w:rPr>
          <w:rFonts w:asciiTheme="majorBidi" w:hAnsiTheme="majorBidi" w:cstheme="majorBidi"/>
          <w:b/>
          <w:bCs/>
        </w:rPr>
        <w:t xml:space="preserve"> </w:t>
      </w:r>
      <w:r w:rsidRPr="007E4B2F">
        <w:rPr>
          <w:rFonts w:asciiTheme="majorBidi" w:hAnsiTheme="majorBidi" w:cstheme="majorBidi"/>
        </w:rPr>
        <w:t>………………………….</w:t>
      </w:r>
    </w:p>
    <w:p w14:paraId="02274FF9" w14:textId="0B36A9C9" w:rsidR="001861CA" w:rsidRDefault="001861CA" w:rsidP="001861CA">
      <w:pPr>
        <w:rPr>
          <w:rFonts w:asciiTheme="majorBidi" w:hAnsiTheme="majorBidi" w:cstheme="majorBidi"/>
        </w:rPr>
      </w:pPr>
      <w:r>
        <w:rPr>
          <w:rFonts w:asciiTheme="majorBidi" w:hAnsiTheme="majorBidi" w:cstheme="majorBidi"/>
          <w:b/>
          <w:bCs/>
        </w:rPr>
        <w:t>AAUP-</w:t>
      </w:r>
      <w:r w:rsidRPr="007E4B2F">
        <w:rPr>
          <w:rFonts w:asciiTheme="majorBidi" w:hAnsiTheme="majorBidi" w:cstheme="majorBidi"/>
          <w:b/>
          <w:bCs/>
        </w:rPr>
        <w:t>IRB Date:</w:t>
      </w:r>
      <w:r>
        <w:rPr>
          <w:rFonts w:asciiTheme="majorBidi" w:hAnsiTheme="majorBidi" w:cstheme="majorBidi"/>
          <w:b/>
          <w:bCs/>
        </w:rPr>
        <w:t xml:space="preserve"> </w:t>
      </w:r>
      <w:r w:rsidRPr="007E4B2F">
        <w:rPr>
          <w:rFonts w:asciiTheme="majorBidi" w:hAnsiTheme="majorBidi" w:cstheme="majorBidi"/>
        </w:rPr>
        <w:t>……………………………….</w:t>
      </w:r>
    </w:p>
    <w:p w14:paraId="4B1C4B6D" w14:textId="77777777" w:rsidR="001861CA" w:rsidRPr="007E4B2F" w:rsidRDefault="001861CA" w:rsidP="001861CA">
      <w:pPr>
        <w:rPr>
          <w:rFonts w:asciiTheme="majorBidi" w:hAnsiTheme="majorBidi" w:cstheme="majorBidi"/>
          <w:b/>
          <w:bCs/>
        </w:rPr>
      </w:pPr>
    </w:p>
    <w:p w14:paraId="378E406F" w14:textId="644EF86E" w:rsidR="001861CA" w:rsidRDefault="001861CA" w:rsidP="001861CA">
      <w:pPr>
        <w:rPr>
          <w:bCs/>
        </w:rPr>
      </w:pPr>
      <w:r w:rsidRPr="001861CA">
        <w:rPr>
          <w:rFonts w:asciiTheme="majorBidi" w:hAnsiTheme="majorBidi" w:cstheme="majorBidi"/>
          <w:b/>
          <w:color w:val="000000"/>
        </w:rPr>
        <w:t>Study Title:</w:t>
      </w:r>
      <w:r w:rsidRPr="001861CA">
        <w:rPr>
          <w:rFonts w:ascii="Verdana" w:hAnsi="Verdana"/>
          <w:b/>
          <w:color w:val="000000"/>
        </w:rPr>
        <w:t xml:space="preserve"> </w:t>
      </w:r>
      <w:r w:rsidRPr="001861CA">
        <w:rPr>
          <w:bCs/>
        </w:rPr>
        <w:t>…………………………………………………………………………………………………</w:t>
      </w:r>
      <w:r>
        <w:rPr>
          <w:bCs/>
        </w:rPr>
        <w:t xml:space="preserve">…. </w:t>
      </w:r>
      <w:r w:rsidRPr="001861CA">
        <w:rPr>
          <w:bCs/>
        </w:rPr>
        <w:t>………………………………………………………………………………………………………………………………………………………………………………………………………………………………………</w:t>
      </w:r>
      <w:r>
        <w:rPr>
          <w:bCs/>
        </w:rPr>
        <w:t>…</w:t>
      </w:r>
    </w:p>
    <w:p w14:paraId="449D888D" w14:textId="6A8C54F9" w:rsidR="001861CA" w:rsidRDefault="001861CA" w:rsidP="001861CA">
      <w:pPr>
        <w:rPr>
          <w:b/>
        </w:rPr>
      </w:pPr>
    </w:p>
    <w:p w14:paraId="138B4450" w14:textId="77777777" w:rsidR="001861CA" w:rsidRPr="001861CA" w:rsidRDefault="001861CA" w:rsidP="001861CA">
      <w:pPr>
        <w:widowControl w:val="0"/>
        <w:jc w:val="both"/>
        <w:rPr>
          <w:rFonts w:asciiTheme="majorBidi" w:hAnsiTheme="majorBidi" w:cstheme="majorBidi"/>
          <w:szCs w:val="22"/>
        </w:rPr>
      </w:pPr>
      <w:r w:rsidRPr="001861CA">
        <w:rPr>
          <w:rFonts w:asciiTheme="majorBidi" w:hAnsiTheme="majorBidi" w:cstheme="majorBidi"/>
          <w:szCs w:val="28"/>
        </w:rPr>
        <w:t>We would like to invite you to take part in a research study. Before you decide whether to participate, you need to understand why the research is being done and what it would involve. Please take time to read the following information carefully; talk to others about the study if you wish.</w:t>
      </w:r>
    </w:p>
    <w:p w14:paraId="60C88009" w14:textId="77777777" w:rsidR="001861CA" w:rsidRPr="001861CA" w:rsidRDefault="001861CA" w:rsidP="001861CA">
      <w:pPr>
        <w:widowControl w:val="0"/>
        <w:jc w:val="both"/>
        <w:rPr>
          <w:rFonts w:asciiTheme="majorBidi" w:hAnsiTheme="majorBidi" w:cstheme="majorBidi"/>
          <w:szCs w:val="28"/>
        </w:rPr>
      </w:pPr>
    </w:p>
    <w:p w14:paraId="06E4C459" w14:textId="77777777" w:rsidR="001861CA" w:rsidRPr="001861CA" w:rsidRDefault="001861CA" w:rsidP="001861CA">
      <w:pPr>
        <w:widowControl w:val="0"/>
        <w:pBdr>
          <w:bottom w:val="single" w:sz="12" w:space="1" w:color="auto"/>
        </w:pBdr>
        <w:jc w:val="both"/>
        <w:rPr>
          <w:rFonts w:asciiTheme="majorBidi" w:hAnsiTheme="majorBidi" w:cstheme="majorBidi"/>
          <w:szCs w:val="28"/>
        </w:rPr>
      </w:pPr>
      <w:r w:rsidRPr="001861CA">
        <w:rPr>
          <w:rFonts w:asciiTheme="majorBidi" w:hAnsiTheme="majorBidi" w:cstheme="majorBidi"/>
          <w:szCs w:val="28"/>
        </w:rPr>
        <w:t xml:space="preserve">Ask us if there is anything that is not clear or if you would like more information. Take time to decide whether or not you wish to take part. </w:t>
      </w:r>
    </w:p>
    <w:p w14:paraId="5D67CD7A" w14:textId="41559B26" w:rsidR="001861CA" w:rsidRDefault="001861CA" w:rsidP="001861CA">
      <w:pPr>
        <w:jc w:val="center"/>
        <w:rPr>
          <w:b/>
          <w:bCs/>
          <w:sz w:val="28"/>
          <w:szCs w:val="28"/>
        </w:rPr>
      </w:pPr>
    </w:p>
    <w:p w14:paraId="584B39BC" w14:textId="52B0677A"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at is the purpose of this study?</w:t>
      </w:r>
    </w:p>
    <w:p w14:paraId="547E8E22" w14:textId="7DC84C0E" w:rsidR="001F3E42" w:rsidRPr="001F3E42" w:rsidRDefault="001F3E42" w:rsidP="001F3E42">
      <w:pPr>
        <w:widowControl w:val="0"/>
        <w:overflowPunct w:val="0"/>
        <w:autoSpaceDE w:val="0"/>
        <w:autoSpaceDN w:val="0"/>
        <w:adjustRightInd w:val="0"/>
        <w:spacing w:before="240" w:after="240" w:line="276" w:lineRule="auto"/>
        <w:ind w:left="142"/>
        <w:jc w:val="both"/>
        <w:rPr>
          <w:rFonts w:asciiTheme="majorBidi" w:hAnsiTheme="majorBidi" w:cstheme="majorBidi"/>
          <w:bCs/>
        </w:rPr>
      </w:pPr>
      <w:r w:rsidRPr="001F3E42">
        <w:rPr>
          <w:rFonts w:asciiTheme="majorBidi" w:hAnsiTheme="majorBidi" w:cstheme="majorBidi"/>
          <w:bCs/>
        </w:rPr>
        <w:t>……………………………………………………………………………………………………………………………………………………………………………………………………………………………………………………………………………………………………………………………………………………………</w:t>
      </w:r>
      <w:r>
        <w:rPr>
          <w:rFonts w:asciiTheme="majorBidi" w:hAnsiTheme="majorBidi" w:cstheme="majorBidi"/>
          <w:bCs/>
        </w:rPr>
        <w:t>…</w:t>
      </w:r>
    </w:p>
    <w:p w14:paraId="7307BF20" w14:textId="0081EE0D"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y is this study important?</w:t>
      </w:r>
    </w:p>
    <w:p w14:paraId="13960A72" w14:textId="0920DC79"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2A388F2D" w14:textId="36654A7F" w:rsidR="001861CA" w:rsidRPr="001F3E42"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 xml:space="preserve">What is the procedure that is being tested? </w:t>
      </w:r>
      <w:r w:rsidRPr="001861CA">
        <w:rPr>
          <w:rFonts w:asciiTheme="majorBidi" w:hAnsiTheme="majorBidi" w:cstheme="majorBidi"/>
          <w:bCs/>
          <w:i/>
          <w:iCs/>
          <w:lang w:val="fi-FI"/>
        </w:rPr>
        <w:t>(If applicable)</w:t>
      </w:r>
    </w:p>
    <w:p w14:paraId="0C4EDD9A" w14:textId="77777777"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7B12A433" w14:textId="18AEE7D3"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y have I been invited to participate in this study?</w:t>
      </w:r>
    </w:p>
    <w:p w14:paraId="68DCD0AB" w14:textId="77777777"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41839D72" w14:textId="38F4C4BD"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o should not participate in the study?</w:t>
      </w:r>
    </w:p>
    <w:p w14:paraId="3C1D7B97" w14:textId="77777777"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21B5E98F" w14:textId="6EA29D04"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lastRenderedPageBreak/>
        <w:t>Can I refuse to take part in the study?</w:t>
      </w:r>
    </w:p>
    <w:p w14:paraId="6F6E952A" w14:textId="34C780BF"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0ACF932E" w14:textId="010C8787" w:rsidR="001861CA" w:rsidRPr="001F3E42"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at will happen to me if I take part?</w:t>
      </w:r>
      <w:r w:rsidRPr="001861CA">
        <w:rPr>
          <w:rFonts w:asciiTheme="majorBidi" w:hAnsiTheme="majorBidi" w:cstheme="majorBidi"/>
          <w:b/>
          <w:lang w:val="fi-FI"/>
        </w:rPr>
        <w:t xml:space="preserve"> </w:t>
      </w:r>
    </w:p>
    <w:p w14:paraId="27421A17" w14:textId="77777777"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14E1275B" w14:textId="0060AE2C" w:rsidR="001861CA" w:rsidRPr="001F3E42"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lang w:val="fi-FI"/>
        </w:rPr>
        <w:t>How long will I be involved in this study?</w:t>
      </w:r>
    </w:p>
    <w:p w14:paraId="4A11FB07" w14:textId="77777777"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16C0D726" w14:textId="3A127872"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at are the possible disadvantages and risks?</w:t>
      </w:r>
    </w:p>
    <w:p w14:paraId="28972526" w14:textId="77777777"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50DC9C58" w14:textId="58488DD6"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at are the possible benefits to me?</w:t>
      </w:r>
    </w:p>
    <w:p w14:paraId="72764027" w14:textId="6E6E57C6"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13C67BF1" w14:textId="51C04225"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o will have access to my medical records and research data?</w:t>
      </w:r>
    </w:p>
    <w:p w14:paraId="57B6540A" w14:textId="6C53CF94"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0E392C72" w14:textId="05D72000" w:rsidR="001861CA" w:rsidRPr="001F3E42"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lang w:val="fi-FI"/>
        </w:rPr>
        <w:t>Will my records/data be kept confidential?</w:t>
      </w:r>
    </w:p>
    <w:p w14:paraId="28F34940" w14:textId="0DD88B3E"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15A01AD3" w14:textId="0F732084" w:rsidR="001861CA" w:rsidRPr="001F3E42"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 xml:space="preserve">What will happen to any samples I give? </w:t>
      </w:r>
      <w:r w:rsidRPr="001861CA">
        <w:rPr>
          <w:rFonts w:asciiTheme="majorBidi" w:hAnsiTheme="majorBidi" w:cstheme="majorBidi"/>
          <w:bCs/>
          <w:i/>
          <w:iCs/>
          <w:lang w:val="fi-FI"/>
        </w:rPr>
        <w:t>(If applicable)</w:t>
      </w:r>
    </w:p>
    <w:p w14:paraId="4EB3186E" w14:textId="318B7577"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r w:rsidRPr="001F3E42">
        <w:rPr>
          <w:rFonts w:asciiTheme="majorBidi" w:hAnsiTheme="majorBidi" w:cstheme="majorBidi"/>
          <w:bCs/>
        </w:rPr>
        <w:lastRenderedPageBreak/>
        <w:t>…………………………………………………………………………………………………………………………………………………………………………………………………………………………………………</w:t>
      </w:r>
    </w:p>
    <w:p w14:paraId="2662A7F1" w14:textId="2EA55A82"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at will happen if I don’t want to carry on with the study?</w:t>
      </w:r>
    </w:p>
    <w:p w14:paraId="188DECB2" w14:textId="6320BF69"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51333094" w14:textId="554379DA"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at will happen to the results of the research study?</w:t>
      </w:r>
    </w:p>
    <w:p w14:paraId="18A6764A" w14:textId="6F6FD87B"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03D35AA4" w14:textId="0BB130FE" w:rsid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ill I receive compensation for participating in this study?</w:t>
      </w:r>
    </w:p>
    <w:p w14:paraId="27B13A32" w14:textId="0C449B9D" w:rsidR="001F3E42" w:rsidRPr="001F3E42" w:rsidRDefault="001F3E42" w:rsidP="001F3E42">
      <w:pPr>
        <w:widowControl w:val="0"/>
        <w:overflowPunct w:val="0"/>
        <w:autoSpaceDE w:val="0"/>
        <w:autoSpaceDN w:val="0"/>
        <w:adjustRightInd w:val="0"/>
        <w:spacing w:before="240" w:after="240" w:line="276" w:lineRule="auto"/>
        <w:jc w:val="both"/>
        <w:rPr>
          <w:rFonts w:asciiTheme="majorBidi" w:hAnsiTheme="majorBidi" w:cstheme="majorBidi"/>
          <w:bCs/>
        </w:rPr>
      </w:pPr>
      <w:r w:rsidRPr="001F3E42">
        <w:rPr>
          <w:rFonts w:asciiTheme="majorBidi" w:hAnsiTheme="majorBidi" w:cstheme="majorBidi"/>
          <w:bCs/>
        </w:rPr>
        <w:t>………………………………………………………………………………………………………………………………………………………………………………………………………………………………………………………………………………………………………………………………………………………………</w:t>
      </w:r>
    </w:p>
    <w:p w14:paraId="3501C9B9" w14:textId="080C15E3" w:rsidR="001861CA" w:rsidRP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o should I contact if I have additional questions/problems during the study?</w:t>
      </w:r>
    </w:p>
    <w:p w14:paraId="2AFE35BB" w14:textId="77AFCE24" w:rsidR="001861CA" w:rsidRPr="001F3E42" w:rsidRDefault="00776A89" w:rsidP="001861CA">
      <w:pPr>
        <w:spacing w:after="240"/>
        <w:jc w:val="both"/>
        <w:rPr>
          <w:rFonts w:asciiTheme="majorBidi" w:hAnsiTheme="majorBidi" w:cstheme="majorBidi"/>
          <w:b/>
          <w:bCs/>
          <w:i/>
          <w:iCs/>
        </w:rPr>
      </w:pPr>
      <w:r>
        <w:rPr>
          <w:rFonts w:asciiTheme="majorBidi" w:hAnsiTheme="majorBidi" w:cstheme="majorBidi"/>
          <w:b/>
          <w:bCs/>
          <w:i/>
          <w:iCs/>
        </w:rPr>
        <w:t>Researcher</w:t>
      </w:r>
      <w:r w:rsidR="001861CA" w:rsidRPr="001F3E42">
        <w:rPr>
          <w:rFonts w:asciiTheme="majorBidi" w:hAnsiTheme="majorBidi" w:cstheme="majorBidi"/>
          <w:b/>
          <w:bCs/>
          <w:i/>
          <w:iCs/>
        </w:rPr>
        <w:t xml:space="preserve"> contact details: </w:t>
      </w:r>
    </w:p>
    <w:p w14:paraId="58D1A587" w14:textId="2E48EF88" w:rsidR="001861CA" w:rsidRPr="001861CA" w:rsidRDefault="001F3E42" w:rsidP="001F3E42">
      <w:pPr>
        <w:widowControl w:val="0"/>
        <w:overflowPunct w:val="0"/>
        <w:autoSpaceDE w:val="0"/>
        <w:autoSpaceDN w:val="0"/>
        <w:adjustRightInd w:val="0"/>
        <w:spacing w:before="240" w:after="240" w:line="276" w:lineRule="auto"/>
        <w:ind w:left="142"/>
        <w:jc w:val="both"/>
        <w:rPr>
          <w:rFonts w:asciiTheme="majorBidi" w:hAnsiTheme="majorBidi" w:cstheme="majorBidi"/>
        </w:rPr>
      </w:pPr>
      <w:r w:rsidRPr="001F3E42">
        <w:rPr>
          <w:rFonts w:asciiTheme="majorBidi" w:hAnsiTheme="majorBidi" w:cstheme="majorBidi"/>
          <w:bCs/>
        </w:rPr>
        <w:t>…………………………………………………………………………………………………………………………………………………………………………………………………………………………………………</w:t>
      </w:r>
    </w:p>
    <w:p w14:paraId="05B054AA" w14:textId="77777777" w:rsidR="001861CA" w:rsidRPr="001861CA" w:rsidRDefault="001861CA" w:rsidP="001861CA">
      <w:pPr>
        <w:widowControl w:val="0"/>
        <w:numPr>
          <w:ilvl w:val="0"/>
          <w:numId w:val="27"/>
        </w:numPr>
        <w:overflowPunct w:val="0"/>
        <w:autoSpaceDE w:val="0"/>
        <w:autoSpaceDN w:val="0"/>
        <w:adjustRightInd w:val="0"/>
        <w:spacing w:before="240" w:after="240" w:line="276" w:lineRule="auto"/>
        <w:ind w:left="851" w:hanging="709"/>
        <w:jc w:val="both"/>
        <w:rPr>
          <w:rFonts w:asciiTheme="majorBidi" w:hAnsiTheme="majorBidi" w:cstheme="majorBidi"/>
          <w:b/>
        </w:rPr>
      </w:pPr>
      <w:r w:rsidRPr="001861CA">
        <w:rPr>
          <w:rFonts w:asciiTheme="majorBidi" w:hAnsiTheme="majorBidi" w:cstheme="majorBidi"/>
          <w:b/>
        </w:rPr>
        <w:t>Who should I contact if I am unhappy with how the study is being conducted?</w:t>
      </w:r>
    </w:p>
    <w:p w14:paraId="4576671D" w14:textId="77777777" w:rsidR="00BA7C5E" w:rsidRDefault="00BA7C5E" w:rsidP="00BA7C5E">
      <w:pPr>
        <w:pStyle w:val="ListParagraph"/>
        <w:spacing w:after="240"/>
        <w:ind w:left="0"/>
        <w:jc w:val="both"/>
        <w:rPr>
          <w:rFonts w:asciiTheme="majorBidi" w:hAnsiTheme="majorBidi" w:cstheme="majorBidi"/>
        </w:rPr>
      </w:pPr>
      <w:r>
        <w:rPr>
          <w:rFonts w:asciiTheme="majorBidi" w:hAnsiTheme="majorBidi" w:cstheme="majorBidi"/>
        </w:rPr>
        <w:t>Ethical</w:t>
      </w:r>
      <w:r w:rsidR="001861CA">
        <w:rPr>
          <w:rFonts w:asciiTheme="majorBidi" w:hAnsiTheme="majorBidi" w:cstheme="majorBidi"/>
        </w:rPr>
        <w:t xml:space="preserve"> Review</w:t>
      </w:r>
      <w:r w:rsidR="001861CA" w:rsidRPr="001861CA">
        <w:rPr>
          <w:rFonts w:asciiTheme="majorBidi" w:hAnsiTheme="majorBidi" w:cstheme="majorBidi"/>
        </w:rPr>
        <w:t xml:space="preserve"> Committee</w:t>
      </w:r>
      <w:r w:rsidRPr="00BA7C5E">
        <w:rPr>
          <w:rFonts w:asciiTheme="majorBidi" w:hAnsiTheme="majorBidi" w:cstheme="majorBidi"/>
        </w:rPr>
        <w:t xml:space="preserve"> </w:t>
      </w:r>
    </w:p>
    <w:p w14:paraId="5C01994A" w14:textId="1296FD0C" w:rsidR="00BA7C5E" w:rsidRDefault="00BA7C5E" w:rsidP="00BA7C5E">
      <w:pPr>
        <w:pStyle w:val="ListParagraph"/>
        <w:spacing w:after="240"/>
        <w:ind w:left="0"/>
        <w:jc w:val="both"/>
        <w:rPr>
          <w:rFonts w:asciiTheme="majorBidi" w:hAnsiTheme="majorBidi" w:cstheme="majorBidi"/>
        </w:rPr>
      </w:pPr>
      <w:r>
        <w:rPr>
          <w:rFonts w:asciiTheme="majorBidi" w:hAnsiTheme="majorBidi" w:cstheme="majorBidi"/>
        </w:rPr>
        <w:t>Deanship of Scientific Research</w:t>
      </w:r>
    </w:p>
    <w:p w14:paraId="75880BE9" w14:textId="7E7FC6F2" w:rsidR="001861CA" w:rsidRPr="001861CA" w:rsidRDefault="001861CA" w:rsidP="001861CA">
      <w:pPr>
        <w:pStyle w:val="ListParagraph"/>
        <w:spacing w:after="240"/>
        <w:ind w:left="0"/>
        <w:jc w:val="both"/>
        <w:rPr>
          <w:rFonts w:asciiTheme="majorBidi" w:hAnsiTheme="majorBidi" w:cstheme="majorBidi"/>
        </w:rPr>
      </w:pPr>
      <w:r>
        <w:rPr>
          <w:rFonts w:asciiTheme="majorBidi" w:hAnsiTheme="majorBidi" w:cstheme="majorBidi"/>
        </w:rPr>
        <w:t xml:space="preserve">Arab </w:t>
      </w:r>
      <w:r w:rsidR="003E1BD1">
        <w:rPr>
          <w:rFonts w:asciiTheme="majorBidi" w:hAnsiTheme="majorBidi" w:cstheme="majorBidi"/>
        </w:rPr>
        <w:t>American</w:t>
      </w:r>
      <w:r>
        <w:rPr>
          <w:rFonts w:asciiTheme="majorBidi" w:hAnsiTheme="majorBidi" w:cstheme="majorBidi"/>
        </w:rPr>
        <w:t xml:space="preserve"> University-</w:t>
      </w:r>
      <w:r w:rsidR="003E1BD1">
        <w:rPr>
          <w:rFonts w:asciiTheme="majorBidi" w:hAnsiTheme="majorBidi" w:cstheme="majorBidi"/>
        </w:rPr>
        <w:t>Palestine</w:t>
      </w:r>
      <w:r>
        <w:rPr>
          <w:rFonts w:asciiTheme="majorBidi" w:hAnsiTheme="majorBidi" w:cstheme="majorBidi"/>
        </w:rPr>
        <w:t xml:space="preserve"> (AAUP)</w:t>
      </w:r>
    </w:p>
    <w:p w14:paraId="024EC49B" w14:textId="4C09040C" w:rsidR="00296722" w:rsidRPr="00776A89" w:rsidRDefault="001861CA" w:rsidP="00BA7C5E">
      <w:pPr>
        <w:pStyle w:val="ListParagraph"/>
        <w:spacing w:after="240"/>
        <w:ind w:left="0"/>
        <w:jc w:val="both"/>
        <w:rPr>
          <w:b/>
          <w:bCs/>
          <w:sz w:val="28"/>
          <w:szCs w:val="28"/>
        </w:rPr>
      </w:pPr>
      <w:r>
        <w:rPr>
          <w:rFonts w:asciiTheme="majorBidi" w:hAnsiTheme="majorBidi" w:cstheme="majorBidi"/>
        </w:rPr>
        <w:t>Email:</w:t>
      </w:r>
      <w:r w:rsidR="00BA7C5E">
        <w:rPr>
          <w:rFonts w:asciiTheme="majorBidi" w:hAnsiTheme="majorBidi" w:cstheme="majorBidi"/>
        </w:rPr>
        <w:t xml:space="preserve"> src@aaup.edu</w:t>
      </w:r>
    </w:p>
    <w:p w14:paraId="7CFAE453" w14:textId="40162CD4" w:rsidR="001861CA" w:rsidRPr="00296722" w:rsidRDefault="00296722" w:rsidP="00296722">
      <w:pPr>
        <w:tabs>
          <w:tab w:val="left" w:pos="3719"/>
        </w:tabs>
        <w:rPr>
          <w:sz w:val="28"/>
          <w:szCs w:val="28"/>
        </w:rPr>
      </w:pPr>
      <w:r>
        <w:rPr>
          <w:sz w:val="28"/>
          <w:szCs w:val="28"/>
        </w:rPr>
        <w:tab/>
      </w:r>
    </w:p>
    <w:sectPr w:rsidR="001861CA" w:rsidRPr="00296722" w:rsidSect="009054A4">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87" w:right="432" w:bottom="259" w:left="630" w:header="0" w:footer="0" w:gutter="0"/>
      <w:cols w:space="708" w:equalWidth="0">
        <w:col w:w="10754" w:space="567"/>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D3572" w14:textId="77777777" w:rsidR="00C81BF8" w:rsidRDefault="00C81BF8">
      <w:r>
        <w:separator/>
      </w:r>
    </w:p>
  </w:endnote>
  <w:endnote w:type="continuationSeparator" w:id="0">
    <w:p w14:paraId="2EA6CC97" w14:textId="77777777" w:rsidR="00C81BF8" w:rsidRDefault="00C81B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Andalus">
    <w:panose1 w:val="02020603050405020304"/>
    <w:charset w:val="00"/>
    <w:family w:val="roman"/>
    <w:pitch w:val="variable"/>
    <w:sig w:usb0="00002003" w:usb1="80000000" w:usb2="00000008" w:usb3="00000000" w:csb0="00000041" w:csb1="00000000"/>
  </w:font>
  <w:font w:name="Akhbar MT">
    <w:altName w:val="Times New Roman"/>
    <w:charset w:val="B2"/>
    <w:family w:val="auto"/>
    <w:pitch w:val="variable"/>
    <w:sig w:usb0="00002000" w:usb1="00000000" w:usb2="00000000" w:usb3="00000000" w:csb0="00000040" w:csb1="00000000"/>
  </w:font>
  <w:font w:name="Arabic Transparent">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CS Shafa S_U normal.">
    <w:panose1 w:val="00000000000000000000"/>
    <w:charset w:val="B2"/>
    <w:family w:val="auto"/>
    <w:pitch w:val="variable"/>
    <w:sig w:usb0="00002001" w:usb1="00000000" w:usb2="00000000" w:usb3="00000000" w:csb0="00000040" w:csb1="00000000"/>
  </w:font>
  <w:font w:name="Monotype Corsiva">
    <w:panose1 w:val="03010101010201010101"/>
    <w:charset w:val="00"/>
    <w:family w:val="script"/>
    <w:pitch w:val="variable"/>
    <w:sig w:usb0="00000287" w:usb1="00000000" w:usb2="00000000" w:usb3="00000000" w:csb0="0000009F" w:csb1="00000000"/>
  </w:font>
  <w:font w:name="MCS Quds S_U normal.">
    <w:panose1 w:val="000000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71C9E" w14:textId="77777777" w:rsidR="00700A2D" w:rsidRDefault="00700A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6A855" w14:textId="77777777" w:rsidR="00296722" w:rsidRDefault="00296722" w:rsidP="00296722"/>
  <w:p w14:paraId="0094AAA3" w14:textId="77777777" w:rsidR="00296722" w:rsidRPr="00947767" w:rsidRDefault="00296722" w:rsidP="00296722">
    <w:pPr>
      <w:pBdr>
        <w:top w:val="thickThinSmallGap" w:sz="24" w:space="16" w:color="auto"/>
      </w:pBdr>
      <w:bidi/>
      <w:jc w:val="center"/>
      <w:rPr>
        <w:rtl/>
      </w:rPr>
    </w:pPr>
    <w:r w:rsidRPr="009054A4">
      <w:rPr>
        <w:rFonts w:hint="cs"/>
        <w:b/>
        <w:bCs/>
        <w:rtl/>
      </w:rPr>
      <w:t>جنين - ص.ب:</w:t>
    </w:r>
    <w:r w:rsidRPr="009054A4">
      <w:rPr>
        <w:rFonts w:hint="cs"/>
        <w:rtl/>
      </w:rPr>
      <w:t xml:space="preserve"> 240         </w:t>
    </w:r>
    <w:r w:rsidRPr="009054A4">
      <w:rPr>
        <w:rFonts w:hint="cs"/>
        <w:b/>
        <w:bCs/>
        <w:rtl/>
      </w:rPr>
      <w:t>هاتف:</w:t>
    </w:r>
    <w:r w:rsidRPr="009054A4">
      <w:rPr>
        <w:rFonts w:hint="cs"/>
        <w:rtl/>
      </w:rPr>
      <w:t xml:space="preserve"> 2418888-4-970         </w:t>
    </w:r>
    <w:r w:rsidRPr="009054A4">
      <w:rPr>
        <w:rFonts w:hint="cs"/>
        <w:b/>
        <w:bCs/>
        <w:rtl/>
      </w:rPr>
      <w:t>فاكس:</w:t>
    </w:r>
    <w:r w:rsidRPr="009054A4">
      <w:rPr>
        <w:rFonts w:hint="cs"/>
        <w:rtl/>
      </w:rPr>
      <w:t xml:space="preserve"> 2510813-4-970</w:t>
    </w:r>
  </w:p>
  <w:p w14:paraId="6262D5F3" w14:textId="6A0D1D32" w:rsidR="00296722" w:rsidRPr="009054A4" w:rsidRDefault="00296722" w:rsidP="00BA7C5E">
    <w:pPr>
      <w:bidi/>
      <w:ind w:right="-110" w:hanging="41"/>
      <w:jc w:val="center"/>
      <w:rPr>
        <w:rtl/>
      </w:rPr>
    </w:pPr>
    <w:r w:rsidRPr="00947767">
      <w:rPr>
        <w:b/>
        <w:bCs/>
      </w:rPr>
      <w:t xml:space="preserve">Jenin - P.O. Box: </w:t>
    </w:r>
    <w:r w:rsidRPr="00947767">
      <w:t xml:space="preserve">240     </w:t>
    </w:r>
    <w:r w:rsidRPr="00947767">
      <w:rPr>
        <w:b/>
        <w:bCs/>
      </w:rPr>
      <w:t xml:space="preserve">Tel: </w:t>
    </w:r>
    <w:r w:rsidRPr="00947767">
      <w:t>970-4-</w:t>
    </w:r>
    <w:r w:rsidRPr="009054A4">
      <w:t xml:space="preserve">2418888   </w:t>
    </w:r>
    <w:r w:rsidRPr="009054A4">
      <w:rPr>
        <w:b/>
        <w:bCs/>
      </w:rPr>
      <w:t xml:space="preserve">  Fax: </w:t>
    </w:r>
    <w:r w:rsidRPr="009054A4">
      <w:t>970-4-2510813</w:t>
    </w:r>
    <w:r w:rsidRPr="00947767">
      <w:t xml:space="preserve">    </w:t>
    </w:r>
    <w:r w:rsidRPr="00947767">
      <w:rPr>
        <w:b/>
        <w:bCs/>
      </w:rPr>
      <w:t xml:space="preserve"> E-mail: </w:t>
    </w:r>
    <w:hyperlink r:id="rId1" w:history="1">
      <w:r w:rsidR="00BA7C5E" w:rsidRPr="00AC4331">
        <w:rPr>
          <w:rStyle w:val="Hyperlink"/>
        </w:rPr>
        <w:t>src@aaup.edu</w:t>
      </w:r>
    </w:hyperlink>
    <w:r>
      <w:rPr>
        <w:rStyle w:val="Hyperlink"/>
      </w:rPr>
      <w:t xml:space="preserve"> </w:t>
    </w:r>
    <w:r w:rsidRPr="00947767">
      <w:rPr>
        <w:b/>
        <w:bCs/>
      </w:rPr>
      <w:t xml:space="preserve">Website: </w:t>
    </w:r>
    <w:hyperlink r:id="rId2" w:history="1">
      <w:r w:rsidRPr="001125FF">
        <w:rPr>
          <w:rStyle w:val="Hyperlink"/>
        </w:rPr>
        <w:t>www.aaup.edu</w:t>
      </w:r>
    </w:hyperlink>
  </w:p>
  <w:p w14:paraId="7B662FBD" w14:textId="77777777" w:rsidR="00296722" w:rsidRPr="00156FB9" w:rsidRDefault="00296722" w:rsidP="00296722">
    <w:pPr>
      <w:pStyle w:val="Footer"/>
      <w:tabs>
        <w:tab w:val="clear" w:pos="8306"/>
        <w:tab w:val="left" w:pos="8900"/>
      </w:tabs>
      <w:rPr>
        <w:sz w:val="16"/>
        <w:szCs w:val="16"/>
      </w:rPr>
    </w:pP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7CD66" w14:textId="77777777" w:rsidR="00700A2D" w:rsidRDefault="00700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7D68F" w14:textId="77777777" w:rsidR="00C81BF8" w:rsidRDefault="00C81BF8">
      <w:r>
        <w:separator/>
      </w:r>
    </w:p>
  </w:footnote>
  <w:footnote w:type="continuationSeparator" w:id="0">
    <w:p w14:paraId="570988A5" w14:textId="77777777" w:rsidR="00C81BF8" w:rsidRDefault="00C81B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146E9" w14:textId="77777777" w:rsidR="00700A2D" w:rsidRDefault="00700A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jc w:val="center"/>
      <w:tblBorders>
        <w:bottom w:val="thinThickSmallGap" w:sz="24" w:space="0" w:color="auto"/>
      </w:tblBorders>
      <w:tblLayout w:type="fixed"/>
      <w:tblLook w:val="04A0" w:firstRow="1" w:lastRow="0" w:firstColumn="1" w:lastColumn="0" w:noHBand="0" w:noVBand="1"/>
    </w:tblPr>
    <w:tblGrid>
      <w:gridCol w:w="4298"/>
      <w:gridCol w:w="1701"/>
      <w:gridCol w:w="4296"/>
    </w:tblGrid>
    <w:tr w:rsidR="00BA7C5E" w:rsidRPr="00A2609B" w14:paraId="6261221D" w14:textId="77777777" w:rsidTr="00276F72">
      <w:trPr>
        <w:trHeight w:val="1620"/>
        <w:jc w:val="center"/>
      </w:trPr>
      <w:tc>
        <w:tcPr>
          <w:tcW w:w="4298" w:type="dxa"/>
          <w:vAlign w:val="center"/>
        </w:tcPr>
        <w:p w14:paraId="63A74F68" w14:textId="77777777" w:rsidR="00BA7C5E" w:rsidRDefault="00BA7C5E" w:rsidP="00BA7C5E">
          <w:pPr>
            <w:jc w:val="center"/>
            <w:rPr>
              <w:rFonts w:cs="MCS Shafa S_U normal."/>
              <w:b/>
              <w:bCs/>
              <w:color w:val="DC1E00"/>
              <w:sz w:val="32"/>
              <w:szCs w:val="32"/>
            </w:rPr>
          </w:pPr>
          <w:r w:rsidRPr="008C0E70">
            <w:rPr>
              <w:rFonts w:cs="MCS Shafa S_U normal." w:hint="cs"/>
              <w:b/>
              <w:bCs/>
              <w:color w:val="DC1E00"/>
              <w:sz w:val="32"/>
              <w:szCs w:val="32"/>
              <w:rtl/>
            </w:rPr>
            <w:t>الجامعــــة العربيـــــة الأمريكيــــة</w:t>
          </w:r>
        </w:p>
        <w:p w14:paraId="249E26AB" w14:textId="77777777" w:rsidR="00BA7C5E" w:rsidRPr="00AB5F09" w:rsidRDefault="00BA7C5E" w:rsidP="00BA7C5E">
          <w:pPr>
            <w:jc w:val="center"/>
            <w:rPr>
              <w:rFonts w:cs="MCS Shafa S_U normal."/>
              <w:b/>
              <w:bCs/>
              <w:color w:val="DC1E00"/>
              <w:sz w:val="28"/>
              <w:szCs w:val="28"/>
              <w:rtl/>
              <w:lang w:bidi="ar-JO"/>
            </w:rPr>
          </w:pPr>
          <w:r w:rsidRPr="00AB5F09">
            <w:rPr>
              <w:rFonts w:cs="MCS Shafa S_U normal." w:hint="cs"/>
              <w:b/>
              <w:bCs/>
              <w:color w:val="DC1E00"/>
              <w:sz w:val="28"/>
              <w:szCs w:val="28"/>
              <w:rtl/>
              <w:lang w:bidi="ar-JO"/>
            </w:rPr>
            <w:t>عمادة البحث العلمي</w:t>
          </w:r>
        </w:p>
        <w:p w14:paraId="623E3873" w14:textId="77777777" w:rsidR="00BA7C5E" w:rsidRPr="00A2609B" w:rsidRDefault="00BA7C5E" w:rsidP="00BA7C5E">
          <w:pPr>
            <w:jc w:val="center"/>
            <w:rPr>
              <w:sz w:val="28"/>
              <w:szCs w:val="28"/>
              <w:rtl/>
              <w:lang w:bidi="ar-JO"/>
            </w:rPr>
          </w:pPr>
          <w:r w:rsidRPr="00296722">
            <w:rPr>
              <w:rFonts w:cs="MCS Shafa S_U normal." w:hint="cs"/>
              <w:b/>
              <w:bCs/>
              <w:color w:val="DC1E00"/>
              <w:sz w:val="20"/>
              <w:rtl/>
            </w:rPr>
            <w:t>لجنة اخلاقيات البحث العلمي</w:t>
          </w:r>
        </w:p>
      </w:tc>
      <w:tc>
        <w:tcPr>
          <w:tcW w:w="1701" w:type="dxa"/>
        </w:tcPr>
        <w:p w14:paraId="080874D0" w14:textId="77777777" w:rsidR="00BA7C5E" w:rsidRPr="00A2609B" w:rsidRDefault="00BA7C5E" w:rsidP="00BA7C5E">
          <w:pPr>
            <w:rPr>
              <w:b/>
              <w:bCs/>
              <w:rtl/>
            </w:rPr>
          </w:pPr>
          <w:r>
            <w:rPr>
              <w:noProof/>
            </w:rPr>
            <w:drawing>
              <wp:anchor distT="0" distB="0" distL="114300" distR="114300" simplePos="0" relativeHeight="251659264" behindDoc="0" locked="0" layoutInCell="1" allowOverlap="1" wp14:anchorId="43668F4C" wp14:editId="50942B81">
                <wp:simplePos x="0" y="0"/>
                <wp:positionH relativeFrom="column">
                  <wp:posOffset>94615</wp:posOffset>
                </wp:positionH>
                <wp:positionV relativeFrom="paragraph">
                  <wp:posOffset>48260</wp:posOffset>
                </wp:positionV>
                <wp:extent cx="897255" cy="876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7255" cy="876300"/>
                        </a:xfrm>
                        <a:prstGeom prst="rect">
                          <a:avLst/>
                        </a:prstGeom>
                        <a:noFill/>
                        <a:ln>
                          <a:noFill/>
                        </a:ln>
                      </pic:spPr>
                    </pic:pic>
                  </a:graphicData>
                </a:graphic>
              </wp:anchor>
            </w:drawing>
          </w:r>
        </w:p>
      </w:tc>
      <w:tc>
        <w:tcPr>
          <w:tcW w:w="4296" w:type="dxa"/>
          <w:vAlign w:val="center"/>
        </w:tcPr>
        <w:p w14:paraId="47760BA8" w14:textId="77777777" w:rsidR="00BA7C5E" w:rsidRDefault="00BA7C5E" w:rsidP="00BA7C5E">
          <w:pPr>
            <w:jc w:val="center"/>
            <w:rPr>
              <w:rFonts w:ascii="Monotype Corsiva" w:hAnsi="Monotype Corsiva" w:cs="MCS Quds S_U normal."/>
              <w:b/>
              <w:bCs/>
              <w:color w:val="1E7800"/>
              <w:sz w:val="40"/>
              <w:szCs w:val="40"/>
            </w:rPr>
          </w:pPr>
          <w:r w:rsidRPr="00C5240D">
            <w:rPr>
              <w:rFonts w:ascii="Monotype Corsiva" w:hAnsi="Monotype Corsiva" w:cs="MCS Quds S_U normal."/>
              <w:b/>
              <w:bCs/>
              <w:color w:val="1E7800"/>
              <w:sz w:val="40"/>
              <w:szCs w:val="40"/>
            </w:rPr>
            <w:t>Arab American University</w:t>
          </w:r>
        </w:p>
        <w:p w14:paraId="16A9F96F" w14:textId="77777777" w:rsidR="00BA7C5E" w:rsidRPr="00AB5F09" w:rsidRDefault="00BA7C5E" w:rsidP="00BA7C5E">
          <w:pPr>
            <w:jc w:val="center"/>
            <w:rPr>
              <w:rFonts w:ascii="Monotype Corsiva" w:hAnsi="Monotype Corsiva" w:cs="MCS Quds S_U normal."/>
              <w:b/>
              <w:bCs/>
              <w:color w:val="1E7800"/>
              <w:sz w:val="32"/>
              <w:szCs w:val="32"/>
              <w:rtl/>
            </w:rPr>
          </w:pPr>
          <w:r w:rsidRPr="00AB5F09">
            <w:rPr>
              <w:rFonts w:ascii="Monotype Corsiva" w:hAnsi="Monotype Corsiva" w:cs="MCS Quds S_U normal."/>
              <w:b/>
              <w:bCs/>
              <w:color w:val="1E7800"/>
              <w:sz w:val="32"/>
              <w:szCs w:val="32"/>
            </w:rPr>
            <w:t>Scientific Research Deanship</w:t>
          </w:r>
        </w:p>
        <w:p w14:paraId="11D2E328" w14:textId="77777777" w:rsidR="00BA7C5E" w:rsidRPr="00C5240D" w:rsidRDefault="00BA7C5E" w:rsidP="00BA7C5E">
          <w:pPr>
            <w:jc w:val="center"/>
            <w:rPr>
              <w:rFonts w:ascii="Monotype Corsiva" w:hAnsi="Monotype Corsiva" w:cs="MCS Quds S_U normal."/>
              <w:b/>
              <w:bCs/>
              <w:color w:val="1E7800"/>
              <w:sz w:val="28"/>
              <w:szCs w:val="28"/>
              <w:rtl/>
              <w:lang w:bidi="ar-JO"/>
            </w:rPr>
          </w:pPr>
          <w:r w:rsidRPr="00AB5F09">
            <w:rPr>
              <w:rFonts w:ascii="Monotype Corsiva" w:hAnsi="Monotype Corsiva" w:cs="MCS Quds S_U normal."/>
              <w:b/>
              <w:bCs/>
              <w:color w:val="1E7800"/>
              <w:sz w:val="28"/>
              <w:szCs w:val="28"/>
            </w:rPr>
            <w:t>Ethical Review Committee</w:t>
          </w:r>
        </w:p>
      </w:tc>
    </w:tr>
  </w:tbl>
  <w:p w14:paraId="09B4584A" w14:textId="77777777" w:rsidR="0017370A" w:rsidRPr="00F10A2C" w:rsidRDefault="0017370A" w:rsidP="00F10A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8455F" w14:textId="77777777" w:rsidR="00700A2D" w:rsidRDefault="00700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60C28"/>
    <w:multiLevelType w:val="hybridMultilevel"/>
    <w:tmpl w:val="A8787A22"/>
    <w:lvl w:ilvl="0" w:tplc="5E14933A">
      <w:numFmt w:val="bullet"/>
      <w:lvlText w:val="-"/>
      <w:lvlJc w:val="left"/>
      <w:pPr>
        <w:ind w:left="643" w:hanging="360"/>
      </w:pPr>
      <w:rPr>
        <w:rFonts w:ascii="Times New Roman" w:eastAsia="Times New Roman" w:hAnsi="Times New Roman" w:cs="Times New Roman" w:hint="default"/>
      </w:rPr>
    </w:lvl>
    <w:lvl w:ilvl="1" w:tplc="04090003">
      <w:start w:val="1"/>
      <w:numFmt w:val="bullet"/>
      <w:lvlText w:val="o"/>
      <w:lvlJc w:val="left"/>
      <w:pPr>
        <w:ind w:left="1363" w:hanging="360"/>
      </w:pPr>
      <w:rPr>
        <w:rFonts w:ascii="Courier New" w:hAnsi="Courier New" w:cs="Courier New" w:hint="default"/>
      </w:rPr>
    </w:lvl>
    <w:lvl w:ilvl="2" w:tplc="04090005">
      <w:start w:val="1"/>
      <w:numFmt w:val="bullet"/>
      <w:lvlText w:val=""/>
      <w:lvlJc w:val="left"/>
      <w:pPr>
        <w:ind w:left="2083" w:hanging="360"/>
      </w:pPr>
      <w:rPr>
        <w:rFonts w:ascii="Wingdings" w:hAnsi="Wingdings" w:hint="default"/>
      </w:rPr>
    </w:lvl>
    <w:lvl w:ilvl="3" w:tplc="04090001">
      <w:start w:val="1"/>
      <w:numFmt w:val="bullet"/>
      <w:lvlText w:val=""/>
      <w:lvlJc w:val="left"/>
      <w:pPr>
        <w:ind w:left="2803" w:hanging="360"/>
      </w:pPr>
      <w:rPr>
        <w:rFonts w:ascii="Symbol" w:hAnsi="Symbol" w:hint="default"/>
      </w:rPr>
    </w:lvl>
    <w:lvl w:ilvl="4" w:tplc="04090003">
      <w:start w:val="1"/>
      <w:numFmt w:val="bullet"/>
      <w:lvlText w:val="o"/>
      <w:lvlJc w:val="left"/>
      <w:pPr>
        <w:ind w:left="3523" w:hanging="360"/>
      </w:pPr>
      <w:rPr>
        <w:rFonts w:ascii="Courier New" w:hAnsi="Courier New" w:cs="Courier New" w:hint="default"/>
      </w:rPr>
    </w:lvl>
    <w:lvl w:ilvl="5" w:tplc="04090005">
      <w:start w:val="1"/>
      <w:numFmt w:val="bullet"/>
      <w:lvlText w:val=""/>
      <w:lvlJc w:val="left"/>
      <w:pPr>
        <w:ind w:left="4243" w:hanging="360"/>
      </w:pPr>
      <w:rPr>
        <w:rFonts w:ascii="Wingdings" w:hAnsi="Wingdings" w:hint="default"/>
      </w:rPr>
    </w:lvl>
    <w:lvl w:ilvl="6" w:tplc="04090001">
      <w:start w:val="1"/>
      <w:numFmt w:val="bullet"/>
      <w:lvlText w:val=""/>
      <w:lvlJc w:val="left"/>
      <w:pPr>
        <w:ind w:left="4963" w:hanging="360"/>
      </w:pPr>
      <w:rPr>
        <w:rFonts w:ascii="Symbol" w:hAnsi="Symbol" w:hint="default"/>
      </w:rPr>
    </w:lvl>
    <w:lvl w:ilvl="7" w:tplc="04090003">
      <w:start w:val="1"/>
      <w:numFmt w:val="bullet"/>
      <w:lvlText w:val="o"/>
      <w:lvlJc w:val="left"/>
      <w:pPr>
        <w:ind w:left="5683" w:hanging="360"/>
      </w:pPr>
      <w:rPr>
        <w:rFonts w:ascii="Courier New" w:hAnsi="Courier New" w:cs="Courier New" w:hint="default"/>
      </w:rPr>
    </w:lvl>
    <w:lvl w:ilvl="8" w:tplc="04090005">
      <w:start w:val="1"/>
      <w:numFmt w:val="bullet"/>
      <w:lvlText w:val=""/>
      <w:lvlJc w:val="left"/>
      <w:pPr>
        <w:ind w:left="6403" w:hanging="360"/>
      </w:pPr>
      <w:rPr>
        <w:rFonts w:ascii="Wingdings" w:hAnsi="Wingdings" w:hint="default"/>
      </w:rPr>
    </w:lvl>
  </w:abstractNum>
  <w:abstractNum w:abstractNumId="1" w15:restartNumberingAfterBreak="0">
    <w:nsid w:val="07771F73"/>
    <w:multiLevelType w:val="hybridMultilevel"/>
    <w:tmpl w:val="5D5AC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61BE7"/>
    <w:multiLevelType w:val="hybridMultilevel"/>
    <w:tmpl w:val="D7F09972"/>
    <w:lvl w:ilvl="0" w:tplc="D3CCE11E">
      <w:start w:val="3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72D4B"/>
    <w:multiLevelType w:val="hybridMultilevel"/>
    <w:tmpl w:val="B69E4636"/>
    <w:lvl w:ilvl="0" w:tplc="D9203C50">
      <w:numFmt w:val="bullet"/>
      <w:lvlText w:val="-"/>
      <w:lvlJc w:val="left"/>
      <w:pPr>
        <w:ind w:left="1260" w:hanging="360"/>
      </w:pPr>
      <w:rPr>
        <w:rFonts w:ascii="Sakkal Majalla" w:eastAsia="Times New Roman" w:hAnsi="Sakkal Majalla" w:cs="Sakkal Majalla"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303108D2"/>
    <w:multiLevelType w:val="hybridMultilevel"/>
    <w:tmpl w:val="456CCE60"/>
    <w:lvl w:ilvl="0" w:tplc="DB76F4EE">
      <w:start w:val="1"/>
      <w:numFmt w:val="decimal"/>
      <w:lvlText w:val="%1)"/>
      <w:lvlJc w:val="left"/>
      <w:pPr>
        <w:ind w:left="720" w:hanging="360"/>
      </w:pPr>
      <w:rPr>
        <w:rFonts w:ascii="Sakkal Majalla" w:hAnsi="Sakkal Majalla" w:cs="Sakkal Majalla"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5D48E6"/>
    <w:multiLevelType w:val="hybridMultilevel"/>
    <w:tmpl w:val="8562606A"/>
    <w:lvl w:ilvl="0" w:tplc="EFBA42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2142FC"/>
    <w:multiLevelType w:val="hybridMultilevel"/>
    <w:tmpl w:val="064A87D4"/>
    <w:lvl w:ilvl="0" w:tplc="0980E386">
      <w:start w:val="8"/>
      <w:numFmt w:val="bullet"/>
      <w:lvlText w:val="-"/>
      <w:lvlJc w:val="left"/>
      <w:pPr>
        <w:ind w:left="720" w:hanging="360"/>
      </w:pPr>
      <w:rPr>
        <w:rFonts w:ascii="Sakkal Majalla" w:eastAsia="Times New Roman"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00169D"/>
    <w:multiLevelType w:val="hybridMultilevel"/>
    <w:tmpl w:val="FE4A0416"/>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8" w15:restartNumberingAfterBreak="0">
    <w:nsid w:val="38B6640B"/>
    <w:multiLevelType w:val="hybridMultilevel"/>
    <w:tmpl w:val="90769F1A"/>
    <w:lvl w:ilvl="0" w:tplc="333E6246">
      <w:start w:val="1"/>
      <w:numFmt w:val="decimal"/>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5153B1"/>
    <w:multiLevelType w:val="hybridMultilevel"/>
    <w:tmpl w:val="E6D879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A11865"/>
    <w:multiLevelType w:val="hybridMultilevel"/>
    <w:tmpl w:val="237CB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D87FB7"/>
    <w:multiLevelType w:val="hybridMultilevel"/>
    <w:tmpl w:val="8B720A62"/>
    <w:lvl w:ilvl="0" w:tplc="1FCC3B90">
      <w:start w:val="8"/>
      <w:numFmt w:val="bullet"/>
      <w:lvlText w:val=""/>
      <w:lvlJc w:val="left"/>
      <w:pPr>
        <w:ind w:left="720" w:hanging="360"/>
      </w:pPr>
      <w:rPr>
        <w:rFonts w:ascii="Symbol" w:eastAsia="Times New Roman"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3A483F"/>
    <w:multiLevelType w:val="hybridMultilevel"/>
    <w:tmpl w:val="3648C968"/>
    <w:lvl w:ilvl="0" w:tplc="5148C792">
      <w:start w:val="1"/>
      <w:numFmt w:val="decimal"/>
      <w:lvlText w:val="%1)"/>
      <w:lvlJc w:val="left"/>
      <w:pPr>
        <w:ind w:left="720" w:hanging="360"/>
      </w:pPr>
      <w:rPr>
        <w:b w:val="0"/>
        <w:bCs w:val="0"/>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A61335"/>
    <w:multiLevelType w:val="hybridMultilevel"/>
    <w:tmpl w:val="8564EF7C"/>
    <w:lvl w:ilvl="0" w:tplc="2BD01748">
      <w:start w:val="1"/>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E8B00E5"/>
    <w:multiLevelType w:val="hybridMultilevel"/>
    <w:tmpl w:val="05A0439C"/>
    <w:lvl w:ilvl="0" w:tplc="D7A2E5D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E04116"/>
    <w:multiLevelType w:val="hybridMultilevel"/>
    <w:tmpl w:val="A1001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D33DE5"/>
    <w:multiLevelType w:val="hybridMultilevel"/>
    <w:tmpl w:val="5EA2C29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69020A1"/>
    <w:multiLevelType w:val="hybridMultilevel"/>
    <w:tmpl w:val="4D063DFA"/>
    <w:lvl w:ilvl="0" w:tplc="BD247DC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D6BC5"/>
    <w:multiLevelType w:val="hybridMultilevel"/>
    <w:tmpl w:val="EAEE678C"/>
    <w:lvl w:ilvl="0" w:tplc="D3F85E66">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FC1F32"/>
    <w:multiLevelType w:val="hybridMultilevel"/>
    <w:tmpl w:val="B5D41A08"/>
    <w:lvl w:ilvl="0" w:tplc="C25CBA18">
      <w:numFmt w:val="bullet"/>
      <w:lvlText w:val="-"/>
      <w:lvlJc w:val="left"/>
      <w:pPr>
        <w:ind w:left="720" w:hanging="360"/>
      </w:pPr>
      <w:rPr>
        <w:rFonts w:ascii="Sakkal Majalla" w:eastAsia="Times New Roman" w:hAnsi="Sakkal Majalla" w:cs="Sakkal Majalla"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D791D21"/>
    <w:multiLevelType w:val="hybridMultilevel"/>
    <w:tmpl w:val="D06C36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A63EE8"/>
    <w:multiLevelType w:val="hybridMultilevel"/>
    <w:tmpl w:val="08889D3A"/>
    <w:lvl w:ilvl="0" w:tplc="910E2C9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30A1316"/>
    <w:multiLevelType w:val="hybridMultilevel"/>
    <w:tmpl w:val="DB2600EE"/>
    <w:lvl w:ilvl="0" w:tplc="001EE476">
      <w:start w:val="1"/>
      <w:numFmt w:val="decimal"/>
      <w:lvlText w:val="%1)"/>
      <w:lvlJc w:val="left"/>
      <w:pPr>
        <w:ind w:left="768" w:hanging="360"/>
      </w:pPr>
      <w:rPr>
        <w:b/>
        <w:bCs/>
      </w:rPr>
    </w:lvl>
    <w:lvl w:ilvl="1" w:tplc="04090019">
      <w:start w:val="1"/>
      <w:numFmt w:val="lowerLetter"/>
      <w:lvlText w:val="%2."/>
      <w:lvlJc w:val="left"/>
      <w:pPr>
        <w:ind w:left="1488" w:hanging="360"/>
      </w:pPr>
    </w:lvl>
    <w:lvl w:ilvl="2" w:tplc="0409001B">
      <w:start w:val="1"/>
      <w:numFmt w:val="lowerRoman"/>
      <w:lvlText w:val="%3."/>
      <w:lvlJc w:val="right"/>
      <w:pPr>
        <w:ind w:left="2208" w:hanging="180"/>
      </w:pPr>
    </w:lvl>
    <w:lvl w:ilvl="3" w:tplc="0409000F">
      <w:start w:val="1"/>
      <w:numFmt w:val="decimal"/>
      <w:lvlText w:val="%4."/>
      <w:lvlJc w:val="left"/>
      <w:pPr>
        <w:ind w:left="2928" w:hanging="360"/>
      </w:pPr>
    </w:lvl>
    <w:lvl w:ilvl="4" w:tplc="04090019">
      <w:start w:val="1"/>
      <w:numFmt w:val="lowerLetter"/>
      <w:lvlText w:val="%5."/>
      <w:lvlJc w:val="left"/>
      <w:pPr>
        <w:ind w:left="3648" w:hanging="360"/>
      </w:pPr>
    </w:lvl>
    <w:lvl w:ilvl="5" w:tplc="0409001B">
      <w:start w:val="1"/>
      <w:numFmt w:val="lowerRoman"/>
      <w:lvlText w:val="%6."/>
      <w:lvlJc w:val="right"/>
      <w:pPr>
        <w:ind w:left="4368" w:hanging="180"/>
      </w:pPr>
    </w:lvl>
    <w:lvl w:ilvl="6" w:tplc="0409000F">
      <w:start w:val="1"/>
      <w:numFmt w:val="decimal"/>
      <w:lvlText w:val="%7."/>
      <w:lvlJc w:val="left"/>
      <w:pPr>
        <w:ind w:left="5088" w:hanging="360"/>
      </w:pPr>
    </w:lvl>
    <w:lvl w:ilvl="7" w:tplc="04090019">
      <w:start w:val="1"/>
      <w:numFmt w:val="lowerLetter"/>
      <w:lvlText w:val="%8."/>
      <w:lvlJc w:val="left"/>
      <w:pPr>
        <w:ind w:left="5808" w:hanging="360"/>
      </w:pPr>
    </w:lvl>
    <w:lvl w:ilvl="8" w:tplc="0409001B">
      <w:start w:val="1"/>
      <w:numFmt w:val="lowerRoman"/>
      <w:lvlText w:val="%9."/>
      <w:lvlJc w:val="right"/>
      <w:pPr>
        <w:ind w:left="6528" w:hanging="180"/>
      </w:pPr>
    </w:lvl>
  </w:abstractNum>
  <w:abstractNum w:abstractNumId="23" w15:restartNumberingAfterBreak="0">
    <w:nsid w:val="75546B99"/>
    <w:multiLevelType w:val="hybridMultilevel"/>
    <w:tmpl w:val="1CAEC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142EB8"/>
    <w:multiLevelType w:val="hybridMultilevel"/>
    <w:tmpl w:val="D730DE36"/>
    <w:lvl w:ilvl="0" w:tplc="3FE482E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7"/>
  </w:num>
  <w:num w:numId="3">
    <w:abstractNumId w:val="5"/>
  </w:num>
  <w:num w:numId="4">
    <w:abstractNumId w:val="23"/>
  </w:num>
  <w:num w:numId="5">
    <w:abstractNumId w:val="10"/>
  </w:num>
  <w:num w:numId="6">
    <w:abstractNumId w:val="1"/>
  </w:num>
  <w:num w:numId="7">
    <w:abstractNumId w:val="2"/>
  </w:num>
  <w:num w:numId="8">
    <w:abstractNumId w:val="24"/>
  </w:num>
  <w:num w:numId="9">
    <w:abstractNumId w:val="18"/>
  </w:num>
  <w:num w:numId="10">
    <w:abstractNumId w:val="11"/>
  </w:num>
  <w:num w:numId="11">
    <w:abstractNumId w:val="6"/>
  </w:num>
  <w:num w:numId="12">
    <w:abstractNumId w:val="9"/>
  </w:num>
  <w:num w:numId="13">
    <w:abstractNumId w:val="19"/>
  </w:num>
  <w:num w:numId="14">
    <w:abstractNumId w:val="13"/>
  </w:num>
  <w:num w:numId="15">
    <w:abstractNumId w:val="12"/>
  </w:num>
  <w:num w:numId="16">
    <w:abstractNumId w:val="4"/>
  </w:num>
  <w:num w:numId="17">
    <w:abstractNumId w:val="14"/>
  </w:num>
  <w:num w:numId="18">
    <w:abstractNumId w:val="0"/>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1"/>
  </w:num>
  <w:num w:numId="22">
    <w:abstractNumId w:val="13"/>
  </w:num>
  <w:num w:numId="23">
    <w:abstractNumId w:val="15"/>
  </w:num>
  <w:num w:numId="24">
    <w:abstractNumId w:val="20"/>
  </w:num>
  <w:num w:numId="25">
    <w:abstractNumId w:val="16"/>
  </w:num>
  <w:num w:numId="26">
    <w:abstractNumId w:val="20"/>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2MLKwNDIyM7A0NTRS0lEKTi0uzszPAykwrAUAnC4X+ywAAAA="/>
  </w:docVars>
  <w:rsids>
    <w:rsidRoot w:val="00343234"/>
    <w:rsid w:val="000003B0"/>
    <w:rsid w:val="00001233"/>
    <w:rsid w:val="00001EC0"/>
    <w:rsid w:val="000047CA"/>
    <w:rsid w:val="000049E6"/>
    <w:rsid w:val="000050C9"/>
    <w:rsid w:val="000060EE"/>
    <w:rsid w:val="000061DE"/>
    <w:rsid w:val="00011109"/>
    <w:rsid w:val="0001131F"/>
    <w:rsid w:val="00012052"/>
    <w:rsid w:val="00012B9B"/>
    <w:rsid w:val="00014C08"/>
    <w:rsid w:val="000150F4"/>
    <w:rsid w:val="000157E3"/>
    <w:rsid w:val="000158AB"/>
    <w:rsid w:val="0002272A"/>
    <w:rsid w:val="00022D47"/>
    <w:rsid w:val="000256B2"/>
    <w:rsid w:val="000267B1"/>
    <w:rsid w:val="0003042F"/>
    <w:rsid w:val="00032292"/>
    <w:rsid w:val="00034765"/>
    <w:rsid w:val="0003525D"/>
    <w:rsid w:val="00037BD0"/>
    <w:rsid w:val="00043C4E"/>
    <w:rsid w:val="00045167"/>
    <w:rsid w:val="00046CFD"/>
    <w:rsid w:val="000526D4"/>
    <w:rsid w:val="00052888"/>
    <w:rsid w:val="0005489D"/>
    <w:rsid w:val="00054A59"/>
    <w:rsid w:val="0005554C"/>
    <w:rsid w:val="0005664E"/>
    <w:rsid w:val="00060B55"/>
    <w:rsid w:val="00066612"/>
    <w:rsid w:val="00067D4C"/>
    <w:rsid w:val="0007596C"/>
    <w:rsid w:val="00077E49"/>
    <w:rsid w:val="00082ABC"/>
    <w:rsid w:val="00085261"/>
    <w:rsid w:val="00085E88"/>
    <w:rsid w:val="00087294"/>
    <w:rsid w:val="000876F2"/>
    <w:rsid w:val="000923FB"/>
    <w:rsid w:val="0009624F"/>
    <w:rsid w:val="000963A5"/>
    <w:rsid w:val="000A5A89"/>
    <w:rsid w:val="000A7E35"/>
    <w:rsid w:val="000B1C40"/>
    <w:rsid w:val="000B32B0"/>
    <w:rsid w:val="000B5192"/>
    <w:rsid w:val="000B6489"/>
    <w:rsid w:val="000B7E13"/>
    <w:rsid w:val="000C145E"/>
    <w:rsid w:val="000C3F94"/>
    <w:rsid w:val="000C4C6B"/>
    <w:rsid w:val="000D2930"/>
    <w:rsid w:val="000D4462"/>
    <w:rsid w:val="000E169C"/>
    <w:rsid w:val="000E16D4"/>
    <w:rsid w:val="000E17C6"/>
    <w:rsid w:val="000E6070"/>
    <w:rsid w:val="000F18B8"/>
    <w:rsid w:val="00104B44"/>
    <w:rsid w:val="001060CE"/>
    <w:rsid w:val="0010794C"/>
    <w:rsid w:val="00111D66"/>
    <w:rsid w:val="00112FFF"/>
    <w:rsid w:val="00114A2D"/>
    <w:rsid w:val="00115812"/>
    <w:rsid w:val="001159B5"/>
    <w:rsid w:val="001209E9"/>
    <w:rsid w:val="00123DAE"/>
    <w:rsid w:val="001311A9"/>
    <w:rsid w:val="00132B9A"/>
    <w:rsid w:val="00133F8D"/>
    <w:rsid w:val="00136454"/>
    <w:rsid w:val="00140D59"/>
    <w:rsid w:val="00151930"/>
    <w:rsid w:val="0015342F"/>
    <w:rsid w:val="0015348F"/>
    <w:rsid w:val="001544A5"/>
    <w:rsid w:val="00154C09"/>
    <w:rsid w:val="001553F6"/>
    <w:rsid w:val="00156FB9"/>
    <w:rsid w:val="00157ADD"/>
    <w:rsid w:val="001641C3"/>
    <w:rsid w:val="001648E3"/>
    <w:rsid w:val="00166406"/>
    <w:rsid w:val="00166E4D"/>
    <w:rsid w:val="001708A7"/>
    <w:rsid w:val="00171B76"/>
    <w:rsid w:val="00172635"/>
    <w:rsid w:val="00173257"/>
    <w:rsid w:val="0017370A"/>
    <w:rsid w:val="00182F17"/>
    <w:rsid w:val="00183A11"/>
    <w:rsid w:val="00183E7B"/>
    <w:rsid w:val="001861CA"/>
    <w:rsid w:val="001870E8"/>
    <w:rsid w:val="00187F55"/>
    <w:rsid w:val="00187FEB"/>
    <w:rsid w:val="0019106A"/>
    <w:rsid w:val="0019628B"/>
    <w:rsid w:val="001A1437"/>
    <w:rsid w:val="001A1443"/>
    <w:rsid w:val="001B228F"/>
    <w:rsid w:val="001B3819"/>
    <w:rsid w:val="001B5C1D"/>
    <w:rsid w:val="001C036E"/>
    <w:rsid w:val="001C2503"/>
    <w:rsid w:val="001D0C28"/>
    <w:rsid w:val="001D1639"/>
    <w:rsid w:val="001D53A4"/>
    <w:rsid w:val="001D6243"/>
    <w:rsid w:val="001D6BBA"/>
    <w:rsid w:val="001D6F42"/>
    <w:rsid w:val="001E1CA0"/>
    <w:rsid w:val="001E21BF"/>
    <w:rsid w:val="001E479F"/>
    <w:rsid w:val="001E50E6"/>
    <w:rsid w:val="001E5C65"/>
    <w:rsid w:val="001E648B"/>
    <w:rsid w:val="001E65D2"/>
    <w:rsid w:val="001E6F4F"/>
    <w:rsid w:val="001F2022"/>
    <w:rsid w:val="001F21FD"/>
    <w:rsid w:val="001F3E42"/>
    <w:rsid w:val="001F443B"/>
    <w:rsid w:val="001F48CD"/>
    <w:rsid w:val="001F7534"/>
    <w:rsid w:val="00201862"/>
    <w:rsid w:val="00201FD8"/>
    <w:rsid w:val="00202E58"/>
    <w:rsid w:val="00204F08"/>
    <w:rsid w:val="002172BA"/>
    <w:rsid w:val="002202C6"/>
    <w:rsid w:val="00221307"/>
    <w:rsid w:val="00224A89"/>
    <w:rsid w:val="00225705"/>
    <w:rsid w:val="00225D92"/>
    <w:rsid w:val="00227E77"/>
    <w:rsid w:val="00231431"/>
    <w:rsid w:val="00232A91"/>
    <w:rsid w:val="002340FC"/>
    <w:rsid w:val="00234DD1"/>
    <w:rsid w:val="00236825"/>
    <w:rsid w:val="002406E8"/>
    <w:rsid w:val="002414F1"/>
    <w:rsid w:val="00243454"/>
    <w:rsid w:val="00250ABB"/>
    <w:rsid w:val="002541C2"/>
    <w:rsid w:val="00261E88"/>
    <w:rsid w:val="00263539"/>
    <w:rsid w:val="0027093B"/>
    <w:rsid w:val="00270A65"/>
    <w:rsid w:val="002745CB"/>
    <w:rsid w:val="00276057"/>
    <w:rsid w:val="00276267"/>
    <w:rsid w:val="00282D1B"/>
    <w:rsid w:val="00283CDE"/>
    <w:rsid w:val="00284298"/>
    <w:rsid w:val="00286FE1"/>
    <w:rsid w:val="00290AD4"/>
    <w:rsid w:val="002916C6"/>
    <w:rsid w:val="0029365F"/>
    <w:rsid w:val="002945F5"/>
    <w:rsid w:val="00296276"/>
    <w:rsid w:val="00296325"/>
    <w:rsid w:val="00296722"/>
    <w:rsid w:val="00297DE1"/>
    <w:rsid w:val="002A0341"/>
    <w:rsid w:val="002A0EE7"/>
    <w:rsid w:val="002A2F32"/>
    <w:rsid w:val="002A6250"/>
    <w:rsid w:val="002A7C8E"/>
    <w:rsid w:val="002B2BD2"/>
    <w:rsid w:val="002B30A1"/>
    <w:rsid w:val="002B42AC"/>
    <w:rsid w:val="002B4885"/>
    <w:rsid w:val="002B49C2"/>
    <w:rsid w:val="002B5F2E"/>
    <w:rsid w:val="002B76C3"/>
    <w:rsid w:val="002B779E"/>
    <w:rsid w:val="002B7E11"/>
    <w:rsid w:val="002B7E5B"/>
    <w:rsid w:val="002C0605"/>
    <w:rsid w:val="002C1DEE"/>
    <w:rsid w:val="002C51C5"/>
    <w:rsid w:val="002C5AF1"/>
    <w:rsid w:val="002C5E7C"/>
    <w:rsid w:val="002D46A5"/>
    <w:rsid w:val="002D59BF"/>
    <w:rsid w:val="002D60B9"/>
    <w:rsid w:val="002D7BB6"/>
    <w:rsid w:val="002E0346"/>
    <w:rsid w:val="002E2B89"/>
    <w:rsid w:val="002E4E06"/>
    <w:rsid w:val="002E5618"/>
    <w:rsid w:val="002E7415"/>
    <w:rsid w:val="002E778A"/>
    <w:rsid w:val="002F3033"/>
    <w:rsid w:val="002F5410"/>
    <w:rsid w:val="003031F8"/>
    <w:rsid w:val="00307B20"/>
    <w:rsid w:val="00307CDD"/>
    <w:rsid w:val="003119BF"/>
    <w:rsid w:val="00312476"/>
    <w:rsid w:val="00314C7F"/>
    <w:rsid w:val="00317C0C"/>
    <w:rsid w:val="00325A91"/>
    <w:rsid w:val="00326CEC"/>
    <w:rsid w:val="003308CC"/>
    <w:rsid w:val="00331F71"/>
    <w:rsid w:val="0033332A"/>
    <w:rsid w:val="0033496A"/>
    <w:rsid w:val="00335F6B"/>
    <w:rsid w:val="00336F33"/>
    <w:rsid w:val="00340FA5"/>
    <w:rsid w:val="00341486"/>
    <w:rsid w:val="0034168D"/>
    <w:rsid w:val="00343234"/>
    <w:rsid w:val="003438BB"/>
    <w:rsid w:val="00345684"/>
    <w:rsid w:val="0035132C"/>
    <w:rsid w:val="00351401"/>
    <w:rsid w:val="0035243A"/>
    <w:rsid w:val="003540D9"/>
    <w:rsid w:val="0035556D"/>
    <w:rsid w:val="003566C3"/>
    <w:rsid w:val="00360F6D"/>
    <w:rsid w:val="003613DE"/>
    <w:rsid w:val="003638BD"/>
    <w:rsid w:val="00364A1C"/>
    <w:rsid w:val="0036796D"/>
    <w:rsid w:val="003732C3"/>
    <w:rsid w:val="00373A90"/>
    <w:rsid w:val="003775AA"/>
    <w:rsid w:val="00380AB0"/>
    <w:rsid w:val="00381747"/>
    <w:rsid w:val="003831C7"/>
    <w:rsid w:val="00383B16"/>
    <w:rsid w:val="0038418E"/>
    <w:rsid w:val="0038548B"/>
    <w:rsid w:val="00385DC8"/>
    <w:rsid w:val="00390045"/>
    <w:rsid w:val="003B1CAB"/>
    <w:rsid w:val="003B440C"/>
    <w:rsid w:val="003B754C"/>
    <w:rsid w:val="003C0D9F"/>
    <w:rsid w:val="003C2D34"/>
    <w:rsid w:val="003C4AE2"/>
    <w:rsid w:val="003C4C57"/>
    <w:rsid w:val="003D063F"/>
    <w:rsid w:val="003D30AD"/>
    <w:rsid w:val="003D4036"/>
    <w:rsid w:val="003D4AE2"/>
    <w:rsid w:val="003E180B"/>
    <w:rsid w:val="003E1BD1"/>
    <w:rsid w:val="003E46AC"/>
    <w:rsid w:val="003E5600"/>
    <w:rsid w:val="003E6148"/>
    <w:rsid w:val="003E6871"/>
    <w:rsid w:val="003F2A18"/>
    <w:rsid w:val="003F5208"/>
    <w:rsid w:val="003F6BC2"/>
    <w:rsid w:val="003F6C1C"/>
    <w:rsid w:val="00400478"/>
    <w:rsid w:val="004014A3"/>
    <w:rsid w:val="00406A41"/>
    <w:rsid w:val="00412739"/>
    <w:rsid w:val="00414868"/>
    <w:rsid w:val="0041524A"/>
    <w:rsid w:val="004175C9"/>
    <w:rsid w:val="00421B67"/>
    <w:rsid w:val="004224E1"/>
    <w:rsid w:val="00425E2F"/>
    <w:rsid w:val="00430FC2"/>
    <w:rsid w:val="00431897"/>
    <w:rsid w:val="00433A81"/>
    <w:rsid w:val="00433C7A"/>
    <w:rsid w:val="00433D2B"/>
    <w:rsid w:val="00433F56"/>
    <w:rsid w:val="004348AD"/>
    <w:rsid w:val="004365D8"/>
    <w:rsid w:val="00436D3C"/>
    <w:rsid w:val="00437EA9"/>
    <w:rsid w:val="00437F25"/>
    <w:rsid w:val="00440A9A"/>
    <w:rsid w:val="00440E3D"/>
    <w:rsid w:val="00441F47"/>
    <w:rsid w:val="004502D0"/>
    <w:rsid w:val="00454491"/>
    <w:rsid w:val="004547F7"/>
    <w:rsid w:val="004579EE"/>
    <w:rsid w:val="00457D9B"/>
    <w:rsid w:val="00461025"/>
    <w:rsid w:val="004630EE"/>
    <w:rsid w:val="0046438B"/>
    <w:rsid w:val="004659FF"/>
    <w:rsid w:val="00472A16"/>
    <w:rsid w:val="00475A2E"/>
    <w:rsid w:val="0047636B"/>
    <w:rsid w:val="0047740A"/>
    <w:rsid w:val="0049434E"/>
    <w:rsid w:val="0049601F"/>
    <w:rsid w:val="00497064"/>
    <w:rsid w:val="00497582"/>
    <w:rsid w:val="004A0A84"/>
    <w:rsid w:val="004A1EE1"/>
    <w:rsid w:val="004A486C"/>
    <w:rsid w:val="004A5337"/>
    <w:rsid w:val="004A5980"/>
    <w:rsid w:val="004A5A6E"/>
    <w:rsid w:val="004A65B3"/>
    <w:rsid w:val="004B075A"/>
    <w:rsid w:val="004B1405"/>
    <w:rsid w:val="004B54A7"/>
    <w:rsid w:val="004C0B90"/>
    <w:rsid w:val="004C24D8"/>
    <w:rsid w:val="004C6F45"/>
    <w:rsid w:val="004C7D8B"/>
    <w:rsid w:val="004D0B42"/>
    <w:rsid w:val="004D2089"/>
    <w:rsid w:val="004E1189"/>
    <w:rsid w:val="004E79D7"/>
    <w:rsid w:val="004F0F0B"/>
    <w:rsid w:val="004F5AD4"/>
    <w:rsid w:val="004F781F"/>
    <w:rsid w:val="005022E5"/>
    <w:rsid w:val="0050553E"/>
    <w:rsid w:val="005064B5"/>
    <w:rsid w:val="00506F9D"/>
    <w:rsid w:val="00507B93"/>
    <w:rsid w:val="0051009C"/>
    <w:rsid w:val="0051038B"/>
    <w:rsid w:val="00511448"/>
    <w:rsid w:val="00512775"/>
    <w:rsid w:val="00513107"/>
    <w:rsid w:val="005131DA"/>
    <w:rsid w:val="00520376"/>
    <w:rsid w:val="0052161F"/>
    <w:rsid w:val="00522951"/>
    <w:rsid w:val="0053673C"/>
    <w:rsid w:val="00540EF0"/>
    <w:rsid w:val="00544A49"/>
    <w:rsid w:val="005450F5"/>
    <w:rsid w:val="00545A92"/>
    <w:rsid w:val="00547D05"/>
    <w:rsid w:val="00553C95"/>
    <w:rsid w:val="00557E21"/>
    <w:rsid w:val="005618EF"/>
    <w:rsid w:val="0056401E"/>
    <w:rsid w:val="00570D56"/>
    <w:rsid w:val="00571EA5"/>
    <w:rsid w:val="0057623A"/>
    <w:rsid w:val="00577E59"/>
    <w:rsid w:val="005801B8"/>
    <w:rsid w:val="0058088C"/>
    <w:rsid w:val="00583731"/>
    <w:rsid w:val="00583B59"/>
    <w:rsid w:val="00586C12"/>
    <w:rsid w:val="005877F4"/>
    <w:rsid w:val="0059139E"/>
    <w:rsid w:val="00591E53"/>
    <w:rsid w:val="005952C4"/>
    <w:rsid w:val="00596976"/>
    <w:rsid w:val="005A3470"/>
    <w:rsid w:val="005A4322"/>
    <w:rsid w:val="005A7E44"/>
    <w:rsid w:val="005B0FB0"/>
    <w:rsid w:val="005B1E31"/>
    <w:rsid w:val="005B5729"/>
    <w:rsid w:val="005B5ACE"/>
    <w:rsid w:val="005B5DFF"/>
    <w:rsid w:val="005C0490"/>
    <w:rsid w:val="005C079D"/>
    <w:rsid w:val="005C20B4"/>
    <w:rsid w:val="005C2BC4"/>
    <w:rsid w:val="005C4884"/>
    <w:rsid w:val="005C7B55"/>
    <w:rsid w:val="005D0800"/>
    <w:rsid w:val="005D113F"/>
    <w:rsid w:val="005D37A2"/>
    <w:rsid w:val="005E3275"/>
    <w:rsid w:val="005E6B60"/>
    <w:rsid w:val="005E6DA1"/>
    <w:rsid w:val="005F36D6"/>
    <w:rsid w:val="005F5516"/>
    <w:rsid w:val="005F6B40"/>
    <w:rsid w:val="006044DD"/>
    <w:rsid w:val="006056A1"/>
    <w:rsid w:val="00615322"/>
    <w:rsid w:val="0061700C"/>
    <w:rsid w:val="006175C4"/>
    <w:rsid w:val="00617D78"/>
    <w:rsid w:val="00625C3C"/>
    <w:rsid w:val="00625DEB"/>
    <w:rsid w:val="00626717"/>
    <w:rsid w:val="00626823"/>
    <w:rsid w:val="006303AD"/>
    <w:rsid w:val="00630747"/>
    <w:rsid w:val="006377E4"/>
    <w:rsid w:val="00646409"/>
    <w:rsid w:val="00646FC1"/>
    <w:rsid w:val="00647256"/>
    <w:rsid w:val="00651697"/>
    <w:rsid w:val="0065392F"/>
    <w:rsid w:val="00653B40"/>
    <w:rsid w:val="0066112F"/>
    <w:rsid w:val="00662A56"/>
    <w:rsid w:val="0067065A"/>
    <w:rsid w:val="00671106"/>
    <w:rsid w:val="00672C8B"/>
    <w:rsid w:val="00675C75"/>
    <w:rsid w:val="00682014"/>
    <w:rsid w:val="00684F7B"/>
    <w:rsid w:val="00686618"/>
    <w:rsid w:val="0068794B"/>
    <w:rsid w:val="00692BCA"/>
    <w:rsid w:val="00695266"/>
    <w:rsid w:val="00697D96"/>
    <w:rsid w:val="006A155E"/>
    <w:rsid w:val="006A40E3"/>
    <w:rsid w:val="006A429E"/>
    <w:rsid w:val="006A54B8"/>
    <w:rsid w:val="006A7276"/>
    <w:rsid w:val="006B2FAE"/>
    <w:rsid w:val="006C0418"/>
    <w:rsid w:val="006C2E40"/>
    <w:rsid w:val="006C3F58"/>
    <w:rsid w:val="006C574B"/>
    <w:rsid w:val="006C79CA"/>
    <w:rsid w:val="006D0DB1"/>
    <w:rsid w:val="006D1AC8"/>
    <w:rsid w:val="006D3ADE"/>
    <w:rsid w:val="006D703E"/>
    <w:rsid w:val="006E2774"/>
    <w:rsid w:val="006E3601"/>
    <w:rsid w:val="006E42B0"/>
    <w:rsid w:val="006E7742"/>
    <w:rsid w:val="006F1608"/>
    <w:rsid w:val="00700A2D"/>
    <w:rsid w:val="00701DD0"/>
    <w:rsid w:val="00704221"/>
    <w:rsid w:val="0070582F"/>
    <w:rsid w:val="00706AF9"/>
    <w:rsid w:val="007070B7"/>
    <w:rsid w:val="00707A8A"/>
    <w:rsid w:val="0071036A"/>
    <w:rsid w:val="0071050E"/>
    <w:rsid w:val="0071087D"/>
    <w:rsid w:val="00714636"/>
    <w:rsid w:val="00714AF5"/>
    <w:rsid w:val="00714FE7"/>
    <w:rsid w:val="0071742E"/>
    <w:rsid w:val="00720758"/>
    <w:rsid w:val="00724E04"/>
    <w:rsid w:val="007350F2"/>
    <w:rsid w:val="00736145"/>
    <w:rsid w:val="00737B58"/>
    <w:rsid w:val="007419B9"/>
    <w:rsid w:val="00746C0E"/>
    <w:rsid w:val="00746ED5"/>
    <w:rsid w:val="007500C2"/>
    <w:rsid w:val="00754F78"/>
    <w:rsid w:val="0075682D"/>
    <w:rsid w:val="00756AF1"/>
    <w:rsid w:val="007604B1"/>
    <w:rsid w:val="00760CE0"/>
    <w:rsid w:val="00762A6B"/>
    <w:rsid w:val="007640EF"/>
    <w:rsid w:val="007641A5"/>
    <w:rsid w:val="0076635B"/>
    <w:rsid w:val="00767BF9"/>
    <w:rsid w:val="00767C52"/>
    <w:rsid w:val="007707C5"/>
    <w:rsid w:val="007718F8"/>
    <w:rsid w:val="00771A6C"/>
    <w:rsid w:val="00771C18"/>
    <w:rsid w:val="00773924"/>
    <w:rsid w:val="00774533"/>
    <w:rsid w:val="007755F1"/>
    <w:rsid w:val="00776A89"/>
    <w:rsid w:val="00781439"/>
    <w:rsid w:val="00783164"/>
    <w:rsid w:val="007834EC"/>
    <w:rsid w:val="007838AD"/>
    <w:rsid w:val="00783F08"/>
    <w:rsid w:val="00785377"/>
    <w:rsid w:val="007860AF"/>
    <w:rsid w:val="0079040E"/>
    <w:rsid w:val="007915E4"/>
    <w:rsid w:val="00791A3B"/>
    <w:rsid w:val="007950BE"/>
    <w:rsid w:val="00797340"/>
    <w:rsid w:val="007A56B0"/>
    <w:rsid w:val="007A5DD3"/>
    <w:rsid w:val="007B540D"/>
    <w:rsid w:val="007C184F"/>
    <w:rsid w:val="007C3FA6"/>
    <w:rsid w:val="007C57C7"/>
    <w:rsid w:val="007C6975"/>
    <w:rsid w:val="007D1B5C"/>
    <w:rsid w:val="007D1F74"/>
    <w:rsid w:val="007D3033"/>
    <w:rsid w:val="007D5FF1"/>
    <w:rsid w:val="007D7B30"/>
    <w:rsid w:val="007E0653"/>
    <w:rsid w:val="007E1524"/>
    <w:rsid w:val="007E7BD5"/>
    <w:rsid w:val="007F25F6"/>
    <w:rsid w:val="007F32E3"/>
    <w:rsid w:val="007F687D"/>
    <w:rsid w:val="00806910"/>
    <w:rsid w:val="00807A13"/>
    <w:rsid w:val="00811B5D"/>
    <w:rsid w:val="00814427"/>
    <w:rsid w:val="00816969"/>
    <w:rsid w:val="0082075B"/>
    <w:rsid w:val="0082077F"/>
    <w:rsid w:val="00823829"/>
    <w:rsid w:val="0082637B"/>
    <w:rsid w:val="00827BD1"/>
    <w:rsid w:val="00832355"/>
    <w:rsid w:val="00834ECB"/>
    <w:rsid w:val="008436E8"/>
    <w:rsid w:val="00846801"/>
    <w:rsid w:val="00846F6B"/>
    <w:rsid w:val="00851B47"/>
    <w:rsid w:val="00853DA7"/>
    <w:rsid w:val="008545C8"/>
    <w:rsid w:val="008573EB"/>
    <w:rsid w:val="00864898"/>
    <w:rsid w:val="00867B99"/>
    <w:rsid w:val="008711C2"/>
    <w:rsid w:val="00872BF0"/>
    <w:rsid w:val="00873CA4"/>
    <w:rsid w:val="00874219"/>
    <w:rsid w:val="00875835"/>
    <w:rsid w:val="0088343E"/>
    <w:rsid w:val="00883DCA"/>
    <w:rsid w:val="0088786F"/>
    <w:rsid w:val="00891EF2"/>
    <w:rsid w:val="00894882"/>
    <w:rsid w:val="008970BA"/>
    <w:rsid w:val="008A0A2B"/>
    <w:rsid w:val="008A3F69"/>
    <w:rsid w:val="008A3FD3"/>
    <w:rsid w:val="008A4949"/>
    <w:rsid w:val="008A6409"/>
    <w:rsid w:val="008A7C67"/>
    <w:rsid w:val="008B0E0D"/>
    <w:rsid w:val="008B28EA"/>
    <w:rsid w:val="008B4D0B"/>
    <w:rsid w:val="008B54EA"/>
    <w:rsid w:val="008B5E77"/>
    <w:rsid w:val="008B615A"/>
    <w:rsid w:val="008B698B"/>
    <w:rsid w:val="008C2708"/>
    <w:rsid w:val="008C3F23"/>
    <w:rsid w:val="008C57B3"/>
    <w:rsid w:val="008D4FCC"/>
    <w:rsid w:val="008D585D"/>
    <w:rsid w:val="008E0C85"/>
    <w:rsid w:val="008E39AE"/>
    <w:rsid w:val="008E6246"/>
    <w:rsid w:val="008E7410"/>
    <w:rsid w:val="008F4879"/>
    <w:rsid w:val="008F4FB9"/>
    <w:rsid w:val="008F6F20"/>
    <w:rsid w:val="00900435"/>
    <w:rsid w:val="009008CA"/>
    <w:rsid w:val="0090367B"/>
    <w:rsid w:val="009054A4"/>
    <w:rsid w:val="00906919"/>
    <w:rsid w:val="009131C6"/>
    <w:rsid w:val="00914B56"/>
    <w:rsid w:val="009171DF"/>
    <w:rsid w:val="00920AAD"/>
    <w:rsid w:val="00922A46"/>
    <w:rsid w:val="00922AD0"/>
    <w:rsid w:val="0092404E"/>
    <w:rsid w:val="009251F0"/>
    <w:rsid w:val="00925B72"/>
    <w:rsid w:val="00925FD9"/>
    <w:rsid w:val="009271EF"/>
    <w:rsid w:val="0093070B"/>
    <w:rsid w:val="00930F5F"/>
    <w:rsid w:val="00932507"/>
    <w:rsid w:val="00932679"/>
    <w:rsid w:val="00932AC0"/>
    <w:rsid w:val="009331A1"/>
    <w:rsid w:val="00934353"/>
    <w:rsid w:val="00935AFC"/>
    <w:rsid w:val="0094319A"/>
    <w:rsid w:val="00946AD4"/>
    <w:rsid w:val="00947676"/>
    <w:rsid w:val="009501C0"/>
    <w:rsid w:val="00950AFC"/>
    <w:rsid w:val="00953234"/>
    <w:rsid w:val="009550A5"/>
    <w:rsid w:val="00957280"/>
    <w:rsid w:val="00961111"/>
    <w:rsid w:val="00961CCD"/>
    <w:rsid w:val="009623F4"/>
    <w:rsid w:val="00962CB4"/>
    <w:rsid w:val="0096354F"/>
    <w:rsid w:val="00976EA2"/>
    <w:rsid w:val="009814D8"/>
    <w:rsid w:val="00981CF9"/>
    <w:rsid w:val="00986350"/>
    <w:rsid w:val="00990F64"/>
    <w:rsid w:val="009946D3"/>
    <w:rsid w:val="009958A2"/>
    <w:rsid w:val="00995F78"/>
    <w:rsid w:val="009A006C"/>
    <w:rsid w:val="009A06D3"/>
    <w:rsid w:val="009A3A50"/>
    <w:rsid w:val="009A429A"/>
    <w:rsid w:val="009A68AC"/>
    <w:rsid w:val="009A69FA"/>
    <w:rsid w:val="009B0635"/>
    <w:rsid w:val="009B0B62"/>
    <w:rsid w:val="009B1F0E"/>
    <w:rsid w:val="009B3591"/>
    <w:rsid w:val="009B5752"/>
    <w:rsid w:val="009B5F15"/>
    <w:rsid w:val="009B5FA5"/>
    <w:rsid w:val="009B7548"/>
    <w:rsid w:val="009B754D"/>
    <w:rsid w:val="009C4030"/>
    <w:rsid w:val="009C41D6"/>
    <w:rsid w:val="009C5D03"/>
    <w:rsid w:val="009D0614"/>
    <w:rsid w:val="009D203A"/>
    <w:rsid w:val="009D35F0"/>
    <w:rsid w:val="009D4C56"/>
    <w:rsid w:val="009D54ED"/>
    <w:rsid w:val="009D6376"/>
    <w:rsid w:val="009E18D3"/>
    <w:rsid w:val="009E2421"/>
    <w:rsid w:val="009E41DA"/>
    <w:rsid w:val="009E4717"/>
    <w:rsid w:val="009E79F9"/>
    <w:rsid w:val="009E7F6D"/>
    <w:rsid w:val="009F31A5"/>
    <w:rsid w:val="009F36A2"/>
    <w:rsid w:val="009F3AA0"/>
    <w:rsid w:val="009F4C52"/>
    <w:rsid w:val="009F699A"/>
    <w:rsid w:val="009F6AA6"/>
    <w:rsid w:val="009F7D96"/>
    <w:rsid w:val="00A02410"/>
    <w:rsid w:val="00A05291"/>
    <w:rsid w:val="00A07EE4"/>
    <w:rsid w:val="00A120A9"/>
    <w:rsid w:val="00A14563"/>
    <w:rsid w:val="00A1728E"/>
    <w:rsid w:val="00A20AFE"/>
    <w:rsid w:val="00A219CB"/>
    <w:rsid w:val="00A22E6F"/>
    <w:rsid w:val="00A235AC"/>
    <w:rsid w:val="00A262E1"/>
    <w:rsid w:val="00A325E0"/>
    <w:rsid w:val="00A3271F"/>
    <w:rsid w:val="00A5145F"/>
    <w:rsid w:val="00A51463"/>
    <w:rsid w:val="00A553EE"/>
    <w:rsid w:val="00A56088"/>
    <w:rsid w:val="00A56405"/>
    <w:rsid w:val="00A57550"/>
    <w:rsid w:val="00A6165D"/>
    <w:rsid w:val="00A62FFD"/>
    <w:rsid w:val="00A649AB"/>
    <w:rsid w:val="00A70AC4"/>
    <w:rsid w:val="00A71E6C"/>
    <w:rsid w:val="00A740F9"/>
    <w:rsid w:val="00A74C07"/>
    <w:rsid w:val="00A76853"/>
    <w:rsid w:val="00A80C03"/>
    <w:rsid w:val="00A811C8"/>
    <w:rsid w:val="00A83D11"/>
    <w:rsid w:val="00A83DBC"/>
    <w:rsid w:val="00A8534E"/>
    <w:rsid w:val="00A85507"/>
    <w:rsid w:val="00A85AA0"/>
    <w:rsid w:val="00A87069"/>
    <w:rsid w:val="00A87561"/>
    <w:rsid w:val="00A9053C"/>
    <w:rsid w:val="00A90B66"/>
    <w:rsid w:val="00A90D65"/>
    <w:rsid w:val="00A91386"/>
    <w:rsid w:val="00A928A2"/>
    <w:rsid w:val="00A92F3C"/>
    <w:rsid w:val="00A94CC6"/>
    <w:rsid w:val="00A95EA2"/>
    <w:rsid w:val="00AA0474"/>
    <w:rsid w:val="00AA38BA"/>
    <w:rsid w:val="00AA5117"/>
    <w:rsid w:val="00AA7B01"/>
    <w:rsid w:val="00AA7DA5"/>
    <w:rsid w:val="00AB2F34"/>
    <w:rsid w:val="00AB2F76"/>
    <w:rsid w:val="00AB5457"/>
    <w:rsid w:val="00AB57CF"/>
    <w:rsid w:val="00AC1553"/>
    <w:rsid w:val="00AC2DED"/>
    <w:rsid w:val="00AC3E4A"/>
    <w:rsid w:val="00AC61FB"/>
    <w:rsid w:val="00AC6E9D"/>
    <w:rsid w:val="00AD1F36"/>
    <w:rsid w:val="00AD26EE"/>
    <w:rsid w:val="00AD3F20"/>
    <w:rsid w:val="00AD420F"/>
    <w:rsid w:val="00AE0BDF"/>
    <w:rsid w:val="00AE0BE4"/>
    <w:rsid w:val="00AE3748"/>
    <w:rsid w:val="00AE45B5"/>
    <w:rsid w:val="00AE4C79"/>
    <w:rsid w:val="00AE5017"/>
    <w:rsid w:val="00AE6A98"/>
    <w:rsid w:val="00AF1CCC"/>
    <w:rsid w:val="00AF2CC2"/>
    <w:rsid w:val="00AF5043"/>
    <w:rsid w:val="00AF6890"/>
    <w:rsid w:val="00B01D34"/>
    <w:rsid w:val="00B03F7B"/>
    <w:rsid w:val="00B07BEA"/>
    <w:rsid w:val="00B12A06"/>
    <w:rsid w:val="00B17DBD"/>
    <w:rsid w:val="00B20AAA"/>
    <w:rsid w:val="00B23E9E"/>
    <w:rsid w:val="00B2454F"/>
    <w:rsid w:val="00B30307"/>
    <w:rsid w:val="00B30358"/>
    <w:rsid w:val="00B3178A"/>
    <w:rsid w:val="00B317C7"/>
    <w:rsid w:val="00B339CF"/>
    <w:rsid w:val="00B34958"/>
    <w:rsid w:val="00B36AFB"/>
    <w:rsid w:val="00B476AE"/>
    <w:rsid w:val="00B50F46"/>
    <w:rsid w:val="00B5119A"/>
    <w:rsid w:val="00B52826"/>
    <w:rsid w:val="00B53504"/>
    <w:rsid w:val="00B618A1"/>
    <w:rsid w:val="00B622F2"/>
    <w:rsid w:val="00B624C2"/>
    <w:rsid w:val="00B628CA"/>
    <w:rsid w:val="00B65941"/>
    <w:rsid w:val="00B66CFE"/>
    <w:rsid w:val="00B67C06"/>
    <w:rsid w:val="00B70717"/>
    <w:rsid w:val="00B70C9E"/>
    <w:rsid w:val="00B723F0"/>
    <w:rsid w:val="00B762CF"/>
    <w:rsid w:val="00B8122F"/>
    <w:rsid w:val="00B817B2"/>
    <w:rsid w:val="00B83887"/>
    <w:rsid w:val="00B83B7E"/>
    <w:rsid w:val="00B87DD3"/>
    <w:rsid w:val="00B9086E"/>
    <w:rsid w:val="00B92013"/>
    <w:rsid w:val="00B92829"/>
    <w:rsid w:val="00B92CBF"/>
    <w:rsid w:val="00B96F01"/>
    <w:rsid w:val="00B97497"/>
    <w:rsid w:val="00BA0416"/>
    <w:rsid w:val="00BA043B"/>
    <w:rsid w:val="00BA0BC4"/>
    <w:rsid w:val="00BA150F"/>
    <w:rsid w:val="00BA43A3"/>
    <w:rsid w:val="00BA7C5E"/>
    <w:rsid w:val="00BB1DBA"/>
    <w:rsid w:val="00BB2A2B"/>
    <w:rsid w:val="00BB2AAF"/>
    <w:rsid w:val="00BB40D0"/>
    <w:rsid w:val="00BB5666"/>
    <w:rsid w:val="00BB615E"/>
    <w:rsid w:val="00BB674F"/>
    <w:rsid w:val="00BB6BFB"/>
    <w:rsid w:val="00BC197D"/>
    <w:rsid w:val="00BC32D1"/>
    <w:rsid w:val="00BC450E"/>
    <w:rsid w:val="00BD20C7"/>
    <w:rsid w:val="00BD2D4A"/>
    <w:rsid w:val="00BD6013"/>
    <w:rsid w:val="00BD60DB"/>
    <w:rsid w:val="00BE0509"/>
    <w:rsid w:val="00BE25DD"/>
    <w:rsid w:val="00BE25EC"/>
    <w:rsid w:val="00BE2FB0"/>
    <w:rsid w:val="00BE45A7"/>
    <w:rsid w:val="00BE4C28"/>
    <w:rsid w:val="00BE5FA9"/>
    <w:rsid w:val="00BF0630"/>
    <w:rsid w:val="00BF0FD9"/>
    <w:rsid w:val="00BF11FF"/>
    <w:rsid w:val="00BF1B0C"/>
    <w:rsid w:val="00BF33AF"/>
    <w:rsid w:val="00BF3B40"/>
    <w:rsid w:val="00BF7A76"/>
    <w:rsid w:val="00C0374F"/>
    <w:rsid w:val="00C03D6F"/>
    <w:rsid w:val="00C11EB5"/>
    <w:rsid w:val="00C12009"/>
    <w:rsid w:val="00C140D7"/>
    <w:rsid w:val="00C14101"/>
    <w:rsid w:val="00C14F03"/>
    <w:rsid w:val="00C1573B"/>
    <w:rsid w:val="00C258E3"/>
    <w:rsid w:val="00C25E36"/>
    <w:rsid w:val="00C270F2"/>
    <w:rsid w:val="00C27E64"/>
    <w:rsid w:val="00C30FD5"/>
    <w:rsid w:val="00C3362B"/>
    <w:rsid w:val="00C4062D"/>
    <w:rsid w:val="00C416C4"/>
    <w:rsid w:val="00C42B0F"/>
    <w:rsid w:val="00C434EF"/>
    <w:rsid w:val="00C452F8"/>
    <w:rsid w:val="00C45336"/>
    <w:rsid w:val="00C45F7B"/>
    <w:rsid w:val="00C47423"/>
    <w:rsid w:val="00C50463"/>
    <w:rsid w:val="00C52F85"/>
    <w:rsid w:val="00C54EA5"/>
    <w:rsid w:val="00C5738A"/>
    <w:rsid w:val="00C575E1"/>
    <w:rsid w:val="00C57C94"/>
    <w:rsid w:val="00C6042D"/>
    <w:rsid w:val="00C62D39"/>
    <w:rsid w:val="00C638DC"/>
    <w:rsid w:val="00C6687F"/>
    <w:rsid w:val="00C73BDD"/>
    <w:rsid w:val="00C76B27"/>
    <w:rsid w:val="00C76C6B"/>
    <w:rsid w:val="00C77562"/>
    <w:rsid w:val="00C77C2E"/>
    <w:rsid w:val="00C81BF8"/>
    <w:rsid w:val="00C84AD6"/>
    <w:rsid w:val="00C851E3"/>
    <w:rsid w:val="00C867F6"/>
    <w:rsid w:val="00C91712"/>
    <w:rsid w:val="00C96268"/>
    <w:rsid w:val="00CA273B"/>
    <w:rsid w:val="00CA3089"/>
    <w:rsid w:val="00CA4303"/>
    <w:rsid w:val="00CB03DA"/>
    <w:rsid w:val="00CB0FD8"/>
    <w:rsid w:val="00CB1E8C"/>
    <w:rsid w:val="00CB5516"/>
    <w:rsid w:val="00CB67C9"/>
    <w:rsid w:val="00CB7454"/>
    <w:rsid w:val="00CB7CA5"/>
    <w:rsid w:val="00CC0431"/>
    <w:rsid w:val="00CC149F"/>
    <w:rsid w:val="00CC1C42"/>
    <w:rsid w:val="00CC1E84"/>
    <w:rsid w:val="00CC266B"/>
    <w:rsid w:val="00CC40C9"/>
    <w:rsid w:val="00CC7517"/>
    <w:rsid w:val="00CD1A55"/>
    <w:rsid w:val="00CD3A8D"/>
    <w:rsid w:val="00CE041D"/>
    <w:rsid w:val="00CE0E22"/>
    <w:rsid w:val="00CE494C"/>
    <w:rsid w:val="00CE6040"/>
    <w:rsid w:val="00CE63DB"/>
    <w:rsid w:val="00CE68E3"/>
    <w:rsid w:val="00CE7773"/>
    <w:rsid w:val="00CE77A1"/>
    <w:rsid w:val="00CE7A5B"/>
    <w:rsid w:val="00CF0CBE"/>
    <w:rsid w:val="00CF201A"/>
    <w:rsid w:val="00CF4957"/>
    <w:rsid w:val="00CF4B2C"/>
    <w:rsid w:val="00CF5D55"/>
    <w:rsid w:val="00D01634"/>
    <w:rsid w:val="00D0284E"/>
    <w:rsid w:val="00D02909"/>
    <w:rsid w:val="00D03D8F"/>
    <w:rsid w:val="00D04421"/>
    <w:rsid w:val="00D053AC"/>
    <w:rsid w:val="00D05CB9"/>
    <w:rsid w:val="00D15CC8"/>
    <w:rsid w:val="00D17EEF"/>
    <w:rsid w:val="00D17FAC"/>
    <w:rsid w:val="00D21C28"/>
    <w:rsid w:val="00D234BA"/>
    <w:rsid w:val="00D24927"/>
    <w:rsid w:val="00D253E3"/>
    <w:rsid w:val="00D27CC4"/>
    <w:rsid w:val="00D27D9B"/>
    <w:rsid w:val="00D31402"/>
    <w:rsid w:val="00D32DB3"/>
    <w:rsid w:val="00D34581"/>
    <w:rsid w:val="00D346D5"/>
    <w:rsid w:val="00D45DC3"/>
    <w:rsid w:val="00D47046"/>
    <w:rsid w:val="00D47C74"/>
    <w:rsid w:val="00D51CDB"/>
    <w:rsid w:val="00D53396"/>
    <w:rsid w:val="00D53C98"/>
    <w:rsid w:val="00D61485"/>
    <w:rsid w:val="00D630A9"/>
    <w:rsid w:val="00D65428"/>
    <w:rsid w:val="00D664C4"/>
    <w:rsid w:val="00D70509"/>
    <w:rsid w:val="00D70A31"/>
    <w:rsid w:val="00D71152"/>
    <w:rsid w:val="00D72105"/>
    <w:rsid w:val="00D72EFE"/>
    <w:rsid w:val="00D74E19"/>
    <w:rsid w:val="00D75E1E"/>
    <w:rsid w:val="00D7727A"/>
    <w:rsid w:val="00D80951"/>
    <w:rsid w:val="00D819A9"/>
    <w:rsid w:val="00D84B37"/>
    <w:rsid w:val="00D8662B"/>
    <w:rsid w:val="00D86A88"/>
    <w:rsid w:val="00D937BC"/>
    <w:rsid w:val="00D941C7"/>
    <w:rsid w:val="00D976C4"/>
    <w:rsid w:val="00DA3912"/>
    <w:rsid w:val="00DA4B4D"/>
    <w:rsid w:val="00DA5A49"/>
    <w:rsid w:val="00DA650B"/>
    <w:rsid w:val="00DB0D2D"/>
    <w:rsid w:val="00DB153D"/>
    <w:rsid w:val="00DB56D0"/>
    <w:rsid w:val="00DC14C3"/>
    <w:rsid w:val="00DC19E1"/>
    <w:rsid w:val="00DC1CF2"/>
    <w:rsid w:val="00DC41EE"/>
    <w:rsid w:val="00DD17F9"/>
    <w:rsid w:val="00DD3CF6"/>
    <w:rsid w:val="00DD49D3"/>
    <w:rsid w:val="00DE7B66"/>
    <w:rsid w:val="00DF0239"/>
    <w:rsid w:val="00DF047A"/>
    <w:rsid w:val="00DF1536"/>
    <w:rsid w:val="00DF3EDC"/>
    <w:rsid w:val="00DF6CB5"/>
    <w:rsid w:val="00DF7B84"/>
    <w:rsid w:val="00E004D3"/>
    <w:rsid w:val="00E009B0"/>
    <w:rsid w:val="00E011EF"/>
    <w:rsid w:val="00E04664"/>
    <w:rsid w:val="00E06203"/>
    <w:rsid w:val="00E066C6"/>
    <w:rsid w:val="00E17E8F"/>
    <w:rsid w:val="00E209B5"/>
    <w:rsid w:val="00E20D7E"/>
    <w:rsid w:val="00E2322C"/>
    <w:rsid w:val="00E23E87"/>
    <w:rsid w:val="00E24EA7"/>
    <w:rsid w:val="00E26408"/>
    <w:rsid w:val="00E265B6"/>
    <w:rsid w:val="00E33984"/>
    <w:rsid w:val="00E36BA3"/>
    <w:rsid w:val="00E37475"/>
    <w:rsid w:val="00E40B97"/>
    <w:rsid w:val="00E4176F"/>
    <w:rsid w:val="00E41FE7"/>
    <w:rsid w:val="00E504A9"/>
    <w:rsid w:val="00E53E28"/>
    <w:rsid w:val="00E5655B"/>
    <w:rsid w:val="00E6587E"/>
    <w:rsid w:val="00E704E0"/>
    <w:rsid w:val="00E70AF7"/>
    <w:rsid w:val="00E7237F"/>
    <w:rsid w:val="00E72A77"/>
    <w:rsid w:val="00E80BC1"/>
    <w:rsid w:val="00E833F5"/>
    <w:rsid w:val="00E8498E"/>
    <w:rsid w:val="00E91C61"/>
    <w:rsid w:val="00E94A76"/>
    <w:rsid w:val="00E95CA1"/>
    <w:rsid w:val="00E96624"/>
    <w:rsid w:val="00EA0246"/>
    <w:rsid w:val="00EA0899"/>
    <w:rsid w:val="00EA48C0"/>
    <w:rsid w:val="00EB733C"/>
    <w:rsid w:val="00EC2458"/>
    <w:rsid w:val="00EC6DBB"/>
    <w:rsid w:val="00EC7541"/>
    <w:rsid w:val="00ED761A"/>
    <w:rsid w:val="00EE0171"/>
    <w:rsid w:val="00EE2EC9"/>
    <w:rsid w:val="00EF0289"/>
    <w:rsid w:val="00EF3584"/>
    <w:rsid w:val="00EF46EA"/>
    <w:rsid w:val="00EF4E52"/>
    <w:rsid w:val="00F00921"/>
    <w:rsid w:val="00F10A2C"/>
    <w:rsid w:val="00F113C2"/>
    <w:rsid w:val="00F136FA"/>
    <w:rsid w:val="00F17A93"/>
    <w:rsid w:val="00F236ED"/>
    <w:rsid w:val="00F260F4"/>
    <w:rsid w:val="00F31F69"/>
    <w:rsid w:val="00F32101"/>
    <w:rsid w:val="00F3398A"/>
    <w:rsid w:val="00F33C1B"/>
    <w:rsid w:val="00F34CBF"/>
    <w:rsid w:val="00F405B8"/>
    <w:rsid w:val="00F4070B"/>
    <w:rsid w:val="00F42570"/>
    <w:rsid w:val="00F4335C"/>
    <w:rsid w:val="00F43768"/>
    <w:rsid w:val="00F43D89"/>
    <w:rsid w:val="00F4472C"/>
    <w:rsid w:val="00F4484E"/>
    <w:rsid w:val="00F45CAF"/>
    <w:rsid w:val="00F46E72"/>
    <w:rsid w:val="00F52DC0"/>
    <w:rsid w:val="00F533BD"/>
    <w:rsid w:val="00F54413"/>
    <w:rsid w:val="00F6105F"/>
    <w:rsid w:val="00F61658"/>
    <w:rsid w:val="00F66113"/>
    <w:rsid w:val="00F67D42"/>
    <w:rsid w:val="00F76D7A"/>
    <w:rsid w:val="00F81EFD"/>
    <w:rsid w:val="00F8545B"/>
    <w:rsid w:val="00F904AB"/>
    <w:rsid w:val="00F94203"/>
    <w:rsid w:val="00F94ABE"/>
    <w:rsid w:val="00FA0DE3"/>
    <w:rsid w:val="00FA4F8A"/>
    <w:rsid w:val="00FA51CA"/>
    <w:rsid w:val="00FA7EDA"/>
    <w:rsid w:val="00FB06FA"/>
    <w:rsid w:val="00FB704C"/>
    <w:rsid w:val="00FC227D"/>
    <w:rsid w:val="00FC35E9"/>
    <w:rsid w:val="00FC3AD6"/>
    <w:rsid w:val="00FC41FD"/>
    <w:rsid w:val="00FC5EB2"/>
    <w:rsid w:val="00FD411C"/>
    <w:rsid w:val="00FD6BF1"/>
    <w:rsid w:val="00FD726D"/>
    <w:rsid w:val="00FD7C3C"/>
    <w:rsid w:val="00FE1730"/>
    <w:rsid w:val="00FE1F30"/>
    <w:rsid w:val="00FE2B28"/>
    <w:rsid w:val="00FE39A1"/>
    <w:rsid w:val="00FE3BBC"/>
    <w:rsid w:val="00FE692D"/>
    <w:rsid w:val="00FF1FD9"/>
    <w:rsid w:val="00FF2030"/>
    <w:rsid w:val="00FF5E3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DCE6525"/>
  <w15:docId w15:val="{CB409272-32FA-4060-A5A1-57DCD6FA8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35F6B"/>
    <w:rPr>
      <w:sz w:val="24"/>
      <w:szCs w:val="24"/>
    </w:rPr>
  </w:style>
  <w:style w:type="paragraph" w:styleId="Heading1">
    <w:name w:val="heading 1"/>
    <w:basedOn w:val="Normal"/>
    <w:next w:val="Normal"/>
    <w:link w:val="Heading1Char"/>
    <w:qFormat/>
    <w:rsid w:val="00557E21"/>
    <w:pPr>
      <w:keepNext/>
      <w:jc w:val="right"/>
      <w:outlineLvl w:val="0"/>
    </w:pPr>
    <w:rPr>
      <w:b/>
      <w:bCs/>
      <w:sz w:val="28"/>
      <w:szCs w:val="28"/>
      <w:u w:val="single"/>
    </w:rPr>
  </w:style>
  <w:style w:type="paragraph" w:styleId="Heading2">
    <w:name w:val="heading 2"/>
    <w:basedOn w:val="Normal"/>
    <w:next w:val="Normal"/>
    <w:link w:val="Heading2Char"/>
    <w:qFormat/>
    <w:rsid w:val="00557E21"/>
    <w:pPr>
      <w:keepNext/>
      <w:bidi/>
      <w:outlineLvl w:val="1"/>
    </w:pPr>
    <w:rPr>
      <w:b/>
      <w:bCs/>
      <w:sz w:val="28"/>
      <w:szCs w:val="28"/>
    </w:rPr>
  </w:style>
  <w:style w:type="paragraph" w:styleId="Heading3">
    <w:name w:val="heading 3"/>
    <w:basedOn w:val="Normal"/>
    <w:next w:val="Normal"/>
    <w:link w:val="Heading3Char"/>
    <w:qFormat/>
    <w:rsid w:val="00557E21"/>
    <w:pPr>
      <w:keepNext/>
      <w:outlineLvl w:val="2"/>
    </w:pPr>
    <w:rPr>
      <w:b/>
      <w:bCs/>
      <w:sz w:val="22"/>
      <w:szCs w:val="22"/>
    </w:rPr>
  </w:style>
  <w:style w:type="paragraph" w:styleId="Heading4">
    <w:name w:val="heading 4"/>
    <w:basedOn w:val="Normal"/>
    <w:next w:val="Normal"/>
    <w:link w:val="Heading4Char"/>
    <w:qFormat/>
    <w:rsid w:val="00557E21"/>
    <w:pPr>
      <w:keepNext/>
      <w:jc w:val="right"/>
      <w:outlineLvl w:val="3"/>
    </w:pPr>
    <w:rPr>
      <w:sz w:val="28"/>
      <w:szCs w:val="28"/>
    </w:rPr>
  </w:style>
  <w:style w:type="paragraph" w:styleId="Heading5">
    <w:name w:val="heading 5"/>
    <w:basedOn w:val="Normal"/>
    <w:next w:val="Normal"/>
    <w:qFormat/>
    <w:rsid w:val="00557E21"/>
    <w:pPr>
      <w:keepNext/>
      <w:jc w:val="center"/>
      <w:outlineLvl w:val="4"/>
    </w:pPr>
    <w:rPr>
      <w:sz w:val="28"/>
      <w:szCs w:val="28"/>
    </w:rPr>
  </w:style>
  <w:style w:type="paragraph" w:styleId="Heading6">
    <w:name w:val="heading 6"/>
    <w:basedOn w:val="Normal"/>
    <w:next w:val="Normal"/>
    <w:qFormat/>
    <w:rsid w:val="00557E21"/>
    <w:pPr>
      <w:keepNext/>
      <w:outlineLvl w:val="5"/>
    </w:pPr>
    <w:rPr>
      <w:rFonts w:cs="Andalus"/>
      <w:b/>
      <w:bCs/>
      <w:sz w:val="32"/>
      <w:szCs w:val="32"/>
    </w:rPr>
  </w:style>
  <w:style w:type="paragraph" w:styleId="Heading7">
    <w:name w:val="heading 7"/>
    <w:basedOn w:val="Normal"/>
    <w:next w:val="Normal"/>
    <w:qFormat/>
    <w:rsid w:val="00557E21"/>
    <w:pPr>
      <w:keepNext/>
      <w:jc w:val="right"/>
      <w:outlineLvl w:val="6"/>
    </w:pPr>
    <w:rPr>
      <w:b/>
      <w:bCs/>
      <w:sz w:val="32"/>
      <w:szCs w:val="32"/>
    </w:rPr>
  </w:style>
  <w:style w:type="paragraph" w:styleId="Heading8">
    <w:name w:val="heading 8"/>
    <w:basedOn w:val="Normal"/>
    <w:next w:val="Normal"/>
    <w:qFormat/>
    <w:rsid w:val="00557E21"/>
    <w:pPr>
      <w:keepNext/>
      <w:bidi/>
      <w:jc w:val="center"/>
      <w:outlineLvl w:val="7"/>
    </w:pPr>
    <w:rPr>
      <w:rFonts w:cs="Akhbar MT"/>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57E21"/>
    <w:pPr>
      <w:tabs>
        <w:tab w:val="center" w:pos="4153"/>
        <w:tab w:val="right" w:pos="8306"/>
      </w:tabs>
    </w:pPr>
  </w:style>
  <w:style w:type="paragraph" w:styleId="Footer">
    <w:name w:val="footer"/>
    <w:basedOn w:val="Normal"/>
    <w:link w:val="FooterChar"/>
    <w:uiPriority w:val="99"/>
    <w:rsid w:val="00557E21"/>
    <w:pPr>
      <w:tabs>
        <w:tab w:val="center" w:pos="4153"/>
        <w:tab w:val="right" w:pos="8306"/>
      </w:tabs>
    </w:pPr>
  </w:style>
  <w:style w:type="paragraph" w:styleId="BodyText">
    <w:name w:val="Body Text"/>
    <w:basedOn w:val="Normal"/>
    <w:rsid w:val="00557E21"/>
    <w:pPr>
      <w:bidi/>
    </w:pPr>
    <w:rPr>
      <w:rFonts w:cs="Arabic Transparent"/>
      <w:sz w:val="28"/>
      <w:szCs w:val="28"/>
    </w:rPr>
  </w:style>
  <w:style w:type="table" w:styleId="TableGrid">
    <w:name w:val="Table Grid"/>
    <w:basedOn w:val="TableNormal"/>
    <w:rsid w:val="00C140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175C9"/>
    <w:rPr>
      <w:rFonts w:ascii="Tahoma" w:hAnsi="Tahoma" w:cs="Tahoma"/>
      <w:sz w:val="16"/>
      <w:szCs w:val="16"/>
    </w:rPr>
  </w:style>
  <w:style w:type="paragraph" w:styleId="ListParagraph">
    <w:name w:val="List Paragraph"/>
    <w:basedOn w:val="Normal"/>
    <w:uiPriority w:val="34"/>
    <w:qFormat/>
    <w:rsid w:val="009D35F0"/>
    <w:pPr>
      <w:ind w:left="720"/>
      <w:contextualSpacing/>
    </w:pPr>
  </w:style>
  <w:style w:type="character" w:customStyle="1" w:styleId="FooterChar">
    <w:name w:val="Footer Char"/>
    <w:basedOn w:val="DefaultParagraphFont"/>
    <w:link w:val="Footer"/>
    <w:uiPriority w:val="99"/>
    <w:rsid w:val="00156FB9"/>
    <w:rPr>
      <w:sz w:val="24"/>
      <w:szCs w:val="24"/>
    </w:rPr>
  </w:style>
  <w:style w:type="paragraph" w:styleId="NormalWeb">
    <w:name w:val="Normal (Web)"/>
    <w:basedOn w:val="Normal"/>
    <w:uiPriority w:val="99"/>
    <w:unhideWhenUsed/>
    <w:rsid w:val="00AE6A98"/>
    <w:pPr>
      <w:spacing w:before="100" w:beforeAutospacing="1" w:after="100" w:afterAutospacing="1"/>
    </w:pPr>
  </w:style>
  <w:style w:type="character" w:customStyle="1" w:styleId="apple-converted-space">
    <w:name w:val="apple-converted-space"/>
    <w:basedOn w:val="DefaultParagraphFont"/>
    <w:rsid w:val="00AE6A98"/>
  </w:style>
  <w:style w:type="character" w:styleId="Emphasis">
    <w:name w:val="Emphasis"/>
    <w:basedOn w:val="DefaultParagraphFont"/>
    <w:uiPriority w:val="20"/>
    <w:qFormat/>
    <w:rsid w:val="00B70717"/>
    <w:rPr>
      <w:i/>
      <w:iCs/>
    </w:rPr>
  </w:style>
  <w:style w:type="character" w:customStyle="1" w:styleId="Heading1Char">
    <w:name w:val="Heading 1 Char"/>
    <w:basedOn w:val="DefaultParagraphFont"/>
    <w:link w:val="Heading1"/>
    <w:rsid w:val="009E18D3"/>
    <w:rPr>
      <w:b/>
      <w:bCs/>
      <w:sz w:val="28"/>
      <w:szCs w:val="28"/>
      <w:u w:val="single"/>
    </w:rPr>
  </w:style>
  <w:style w:type="character" w:customStyle="1" w:styleId="Heading2Char">
    <w:name w:val="Heading 2 Char"/>
    <w:basedOn w:val="DefaultParagraphFont"/>
    <w:link w:val="Heading2"/>
    <w:rsid w:val="000F18B8"/>
    <w:rPr>
      <w:b/>
      <w:bCs/>
      <w:sz w:val="28"/>
      <w:szCs w:val="28"/>
    </w:rPr>
  </w:style>
  <w:style w:type="character" w:customStyle="1" w:styleId="Heading3Char">
    <w:name w:val="Heading 3 Char"/>
    <w:basedOn w:val="DefaultParagraphFont"/>
    <w:link w:val="Heading3"/>
    <w:rsid w:val="00E2322C"/>
    <w:rPr>
      <w:b/>
      <w:bCs/>
      <w:sz w:val="22"/>
      <w:szCs w:val="22"/>
    </w:rPr>
  </w:style>
  <w:style w:type="character" w:customStyle="1" w:styleId="Heading4Char">
    <w:name w:val="Heading 4 Char"/>
    <w:basedOn w:val="DefaultParagraphFont"/>
    <w:link w:val="Heading4"/>
    <w:rsid w:val="00E2322C"/>
    <w:rPr>
      <w:sz w:val="28"/>
      <w:szCs w:val="28"/>
    </w:rPr>
  </w:style>
  <w:style w:type="character" w:customStyle="1" w:styleId="HeaderChar">
    <w:name w:val="Header Char"/>
    <w:basedOn w:val="DefaultParagraphFont"/>
    <w:link w:val="Header"/>
    <w:uiPriority w:val="99"/>
    <w:rsid w:val="00E2322C"/>
    <w:rPr>
      <w:sz w:val="24"/>
      <w:szCs w:val="24"/>
    </w:rPr>
  </w:style>
  <w:style w:type="character" w:styleId="Hyperlink">
    <w:name w:val="Hyperlink"/>
    <w:uiPriority w:val="99"/>
    <w:unhideWhenUsed/>
    <w:rsid w:val="00F10A2C"/>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81096">
      <w:bodyDiv w:val="1"/>
      <w:marLeft w:val="0"/>
      <w:marRight w:val="0"/>
      <w:marTop w:val="0"/>
      <w:marBottom w:val="0"/>
      <w:divBdr>
        <w:top w:val="none" w:sz="0" w:space="0" w:color="auto"/>
        <w:left w:val="none" w:sz="0" w:space="0" w:color="auto"/>
        <w:bottom w:val="none" w:sz="0" w:space="0" w:color="auto"/>
        <w:right w:val="none" w:sz="0" w:space="0" w:color="auto"/>
      </w:divBdr>
    </w:div>
    <w:div w:id="156920812">
      <w:bodyDiv w:val="1"/>
      <w:marLeft w:val="0"/>
      <w:marRight w:val="0"/>
      <w:marTop w:val="0"/>
      <w:marBottom w:val="0"/>
      <w:divBdr>
        <w:top w:val="none" w:sz="0" w:space="0" w:color="auto"/>
        <w:left w:val="none" w:sz="0" w:space="0" w:color="auto"/>
        <w:bottom w:val="none" w:sz="0" w:space="0" w:color="auto"/>
        <w:right w:val="none" w:sz="0" w:space="0" w:color="auto"/>
      </w:divBdr>
    </w:div>
    <w:div w:id="346367367">
      <w:bodyDiv w:val="1"/>
      <w:marLeft w:val="0"/>
      <w:marRight w:val="0"/>
      <w:marTop w:val="0"/>
      <w:marBottom w:val="0"/>
      <w:divBdr>
        <w:top w:val="none" w:sz="0" w:space="0" w:color="auto"/>
        <w:left w:val="none" w:sz="0" w:space="0" w:color="auto"/>
        <w:bottom w:val="none" w:sz="0" w:space="0" w:color="auto"/>
        <w:right w:val="none" w:sz="0" w:space="0" w:color="auto"/>
      </w:divBdr>
    </w:div>
    <w:div w:id="428503385">
      <w:bodyDiv w:val="1"/>
      <w:marLeft w:val="0"/>
      <w:marRight w:val="0"/>
      <w:marTop w:val="0"/>
      <w:marBottom w:val="0"/>
      <w:divBdr>
        <w:top w:val="none" w:sz="0" w:space="0" w:color="auto"/>
        <w:left w:val="none" w:sz="0" w:space="0" w:color="auto"/>
        <w:bottom w:val="none" w:sz="0" w:space="0" w:color="auto"/>
        <w:right w:val="none" w:sz="0" w:space="0" w:color="auto"/>
      </w:divBdr>
    </w:div>
    <w:div w:id="446699173">
      <w:bodyDiv w:val="1"/>
      <w:marLeft w:val="0"/>
      <w:marRight w:val="0"/>
      <w:marTop w:val="0"/>
      <w:marBottom w:val="0"/>
      <w:divBdr>
        <w:top w:val="none" w:sz="0" w:space="0" w:color="auto"/>
        <w:left w:val="none" w:sz="0" w:space="0" w:color="auto"/>
        <w:bottom w:val="none" w:sz="0" w:space="0" w:color="auto"/>
        <w:right w:val="none" w:sz="0" w:space="0" w:color="auto"/>
      </w:divBdr>
    </w:div>
    <w:div w:id="459420754">
      <w:bodyDiv w:val="1"/>
      <w:marLeft w:val="0"/>
      <w:marRight w:val="0"/>
      <w:marTop w:val="0"/>
      <w:marBottom w:val="0"/>
      <w:divBdr>
        <w:top w:val="none" w:sz="0" w:space="0" w:color="auto"/>
        <w:left w:val="none" w:sz="0" w:space="0" w:color="auto"/>
        <w:bottom w:val="none" w:sz="0" w:space="0" w:color="auto"/>
        <w:right w:val="none" w:sz="0" w:space="0" w:color="auto"/>
      </w:divBdr>
    </w:div>
    <w:div w:id="470100374">
      <w:bodyDiv w:val="1"/>
      <w:marLeft w:val="0"/>
      <w:marRight w:val="0"/>
      <w:marTop w:val="0"/>
      <w:marBottom w:val="0"/>
      <w:divBdr>
        <w:top w:val="none" w:sz="0" w:space="0" w:color="auto"/>
        <w:left w:val="none" w:sz="0" w:space="0" w:color="auto"/>
        <w:bottom w:val="none" w:sz="0" w:space="0" w:color="auto"/>
        <w:right w:val="none" w:sz="0" w:space="0" w:color="auto"/>
      </w:divBdr>
    </w:div>
    <w:div w:id="534319812">
      <w:bodyDiv w:val="1"/>
      <w:marLeft w:val="0"/>
      <w:marRight w:val="0"/>
      <w:marTop w:val="0"/>
      <w:marBottom w:val="0"/>
      <w:divBdr>
        <w:top w:val="none" w:sz="0" w:space="0" w:color="auto"/>
        <w:left w:val="none" w:sz="0" w:space="0" w:color="auto"/>
        <w:bottom w:val="none" w:sz="0" w:space="0" w:color="auto"/>
        <w:right w:val="none" w:sz="0" w:space="0" w:color="auto"/>
      </w:divBdr>
    </w:div>
    <w:div w:id="548341393">
      <w:bodyDiv w:val="1"/>
      <w:marLeft w:val="0"/>
      <w:marRight w:val="0"/>
      <w:marTop w:val="0"/>
      <w:marBottom w:val="0"/>
      <w:divBdr>
        <w:top w:val="none" w:sz="0" w:space="0" w:color="auto"/>
        <w:left w:val="none" w:sz="0" w:space="0" w:color="auto"/>
        <w:bottom w:val="none" w:sz="0" w:space="0" w:color="auto"/>
        <w:right w:val="none" w:sz="0" w:space="0" w:color="auto"/>
      </w:divBdr>
    </w:div>
    <w:div w:id="674193035">
      <w:bodyDiv w:val="1"/>
      <w:marLeft w:val="0"/>
      <w:marRight w:val="0"/>
      <w:marTop w:val="0"/>
      <w:marBottom w:val="0"/>
      <w:divBdr>
        <w:top w:val="none" w:sz="0" w:space="0" w:color="auto"/>
        <w:left w:val="none" w:sz="0" w:space="0" w:color="auto"/>
        <w:bottom w:val="none" w:sz="0" w:space="0" w:color="auto"/>
        <w:right w:val="none" w:sz="0" w:space="0" w:color="auto"/>
      </w:divBdr>
    </w:div>
    <w:div w:id="695732665">
      <w:bodyDiv w:val="1"/>
      <w:marLeft w:val="0"/>
      <w:marRight w:val="0"/>
      <w:marTop w:val="0"/>
      <w:marBottom w:val="0"/>
      <w:divBdr>
        <w:top w:val="none" w:sz="0" w:space="0" w:color="auto"/>
        <w:left w:val="none" w:sz="0" w:space="0" w:color="auto"/>
        <w:bottom w:val="none" w:sz="0" w:space="0" w:color="auto"/>
        <w:right w:val="none" w:sz="0" w:space="0" w:color="auto"/>
      </w:divBdr>
    </w:div>
    <w:div w:id="817378312">
      <w:bodyDiv w:val="1"/>
      <w:marLeft w:val="0"/>
      <w:marRight w:val="0"/>
      <w:marTop w:val="0"/>
      <w:marBottom w:val="0"/>
      <w:divBdr>
        <w:top w:val="none" w:sz="0" w:space="0" w:color="auto"/>
        <w:left w:val="none" w:sz="0" w:space="0" w:color="auto"/>
        <w:bottom w:val="none" w:sz="0" w:space="0" w:color="auto"/>
        <w:right w:val="none" w:sz="0" w:space="0" w:color="auto"/>
      </w:divBdr>
    </w:div>
    <w:div w:id="919945322">
      <w:bodyDiv w:val="1"/>
      <w:marLeft w:val="0"/>
      <w:marRight w:val="0"/>
      <w:marTop w:val="0"/>
      <w:marBottom w:val="0"/>
      <w:divBdr>
        <w:top w:val="none" w:sz="0" w:space="0" w:color="auto"/>
        <w:left w:val="none" w:sz="0" w:space="0" w:color="auto"/>
        <w:bottom w:val="none" w:sz="0" w:space="0" w:color="auto"/>
        <w:right w:val="none" w:sz="0" w:space="0" w:color="auto"/>
      </w:divBdr>
    </w:div>
    <w:div w:id="1003507046">
      <w:bodyDiv w:val="1"/>
      <w:marLeft w:val="0"/>
      <w:marRight w:val="0"/>
      <w:marTop w:val="0"/>
      <w:marBottom w:val="0"/>
      <w:divBdr>
        <w:top w:val="none" w:sz="0" w:space="0" w:color="auto"/>
        <w:left w:val="none" w:sz="0" w:space="0" w:color="auto"/>
        <w:bottom w:val="none" w:sz="0" w:space="0" w:color="auto"/>
        <w:right w:val="none" w:sz="0" w:space="0" w:color="auto"/>
      </w:divBdr>
    </w:div>
    <w:div w:id="1071654069">
      <w:bodyDiv w:val="1"/>
      <w:marLeft w:val="0"/>
      <w:marRight w:val="0"/>
      <w:marTop w:val="0"/>
      <w:marBottom w:val="0"/>
      <w:divBdr>
        <w:top w:val="none" w:sz="0" w:space="0" w:color="auto"/>
        <w:left w:val="none" w:sz="0" w:space="0" w:color="auto"/>
        <w:bottom w:val="none" w:sz="0" w:space="0" w:color="auto"/>
        <w:right w:val="none" w:sz="0" w:space="0" w:color="auto"/>
      </w:divBdr>
    </w:div>
    <w:div w:id="1095907247">
      <w:bodyDiv w:val="1"/>
      <w:marLeft w:val="0"/>
      <w:marRight w:val="0"/>
      <w:marTop w:val="0"/>
      <w:marBottom w:val="0"/>
      <w:divBdr>
        <w:top w:val="none" w:sz="0" w:space="0" w:color="auto"/>
        <w:left w:val="none" w:sz="0" w:space="0" w:color="auto"/>
        <w:bottom w:val="none" w:sz="0" w:space="0" w:color="auto"/>
        <w:right w:val="none" w:sz="0" w:space="0" w:color="auto"/>
      </w:divBdr>
    </w:div>
    <w:div w:id="1318073327">
      <w:bodyDiv w:val="1"/>
      <w:marLeft w:val="0"/>
      <w:marRight w:val="0"/>
      <w:marTop w:val="0"/>
      <w:marBottom w:val="0"/>
      <w:divBdr>
        <w:top w:val="none" w:sz="0" w:space="0" w:color="auto"/>
        <w:left w:val="none" w:sz="0" w:space="0" w:color="auto"/>
        <w:bottom w:val="none" w:sz="0" w:space="0" w:color="auto"/>
        <w:right w:val="none" w:sz="0" w:space="0" w:color="auto"/>
      </w:divBdr>
    </w:div>
    <w:div w:id="1585530650">
      <w:bodyDiv w:val="1"/>
      <w:marLeft w:val="0"/>
      <w:marRight w:val="0"/>
      <w:marTop w:val="0"/>
      <w:marBottom w:val="0"/>
      <w:divBdr>
        <w:top w:val="none" w:sz="0" w:space="0" w:color="auto"/>
        <w:left w:val="none" w:sz="0" w:space="0" w:color="auto"/>
        <w:bottom w:val="none" w:sz="0" w:space="0" w:color="auto"/>
        <w:right w:val="none" w:sz="0" w:space="0" w:color="auto"/>
      </w:divBdr>
    </w:div>
    <w:div w:id="1706515108">
      <w:bodyDiv w:val="1"/>
      <w:marLeft w:val="0"/>
      <w:marRight w:val="0"/>
      <w:marTop w:val="0"/>
      <w:marBottom w:val="0"/>
      <w:divBdr>
        <w:top w:val="none" w:sz="0" w:space="0" w:color="auto"/>
        <w:left w:val="none" w:sz="0" w:space="0" w:color="auto"/>
        <w:bottom w:val="none" w:sz="0" w:space="0" w:color="auto"/>
        <w:right w:val="none" w:sz="0" w:space="0" w:color="auto"/>
      </w:divBdr>
    </w:div>
    <w:div w:id="1877430791">
      <w:bodyDiv w:val="1"/>
      <w:marLeft w:val="0"/>
      <w:marRight w:val="0"/>
      <w:marTop w:val="0"/>
      <w:marBottom w:val="0"/>
      <w:divBdr>
        <w:top w:val="none" w:sz="0" w:space="0" w:color="auto"/>
        <w:left w:val="none" w:sz="0" w:space="0" w:color="auto"/>
        <w:bottom w:val="none" w:sz="0" w:space="0" w:color="auto"/>
        <w:right w:val="none" w:sz="0" w:space="0" w:color="auto"/>
      </w:divBdr>
    </w:div>
    <w:div w:id="1898397969">
      <w:bodyDiv w:val="1"/>
      <w:marLeft w:val="0"/>
      <w:marRight w:val="0"/>
      <w:marTop w:val="0"/>
      <w:marBottom w:val="0"/>
      <w:divBdr>
        <w:top w:val="none" w:sz="0" w:space="0" w:color="auto"/>
        <w:left w:val="none" w:sz="0" w:space="0" w:color="auto"/>
        <w:bottom w:val="none" w:sz="0" w:space="0" w:color="auto"/>
        <w:right w:val="none" w:sz="0" w:space="0" w:color="auto"/>
      </w:divBdr>
    </w:div>
    <w:div w:id="1951617854">
      <w:bodyDiv w:val="1"/>
      <w:marLeft w:val="0"/>
      <w:marRight w:val="0"/>
      <w:marTop w:val="0"/>
      <w:marBottom w:val="0"/>
      <w:divBdr>
        <w:top w:val="none" w:sz="0" w:space="0" w:color="auto"/>
        <w:left w:val="none" w:sz="0" w:space="0" w:color="auto"/>
        <w:bottom w:val="none" w:sz="0" w:space="0" w:color="auto"/>
        <w:right w:val="none" w:sz="0" w:space="0" w:color="auto"/>
      </w:divBdr>
    </w:div>
    <w:div w:id="1964270202">
      <w:bodyDiv w:val="1"/>
      <w:marLeft w:val="0"/>
      <w:marRight w:val="0"/>
      <w:marTop w:val="0"/>
      <w:marBottom w:val="0"/>
      <w:divBdr>
        <w:top w:val="none" w:sz="0" w:space="0" w:color="auto"/>
        <w:left w:val="none" w:sz="0" w:space="0" w:color="auto"/>
        <w:bottom w:val="none" w:sz="0" w:space="0" w:color="auto"/>
        <w:right w:val="none" w:sz="0" w:space="0" w:color="auto"/>
      </w:divBdr>
    </w:div>
    <w:div w:id="2117939287">
      <w:bodyDiv w:val="1"/>
      <w:marLeft w:val="0"/>
      <w:marRight w:val="0"/>
      <w:marTop w:val="0"/>
      <w:marBottom w:val="0"/>
      <w:divBdr>
        <w:top w:val="none" w:sz="0" w:space="0" w:color="auto"/>
        <w:left w:val="none" w:sz="0" w:space="0" w:color="auto"/>
        <w:bottom w:val="none" w:sz="0" w:space="0" w:color="auto"/>
        <w:right w:val="none" w:sz="0" w:space="0" w:color="auto"/>
      </w:divBdr>
    </w:div>
    <w:div w:id="2123760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aaup.edu" TargetMode="External"/><Relationship Id="rId1" Type="http://schemas.openxmlformats.org/officeDocument/2006/relationships/hyperlink" Target="mailto:src@aaup.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FFD52E-E691-4619-94EF-DA88FD4AD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2</Words>
  <Characters>3647</Characters>
  <Application>Microsoft Office Word</Application>
  <DocSecurity>0</DocSecurity>
  <Lines>30</Lines>
  <Paragraphs>7</Paragraphs>
  <ScaleCrop>false</ScaleCrop>
  <HeadingPairs>
    <vt:vector size="2" baseType="variant">
      <vt:variant>
        <vt:lpstr>Title</vt:lpstr>
      </vt:variant>
      <vt:variant>
        <vt:i4>1</vt:i4>
      </vt:variant>
    </vt:vector>
  </HeadingPairs>
  <TitlesOfParts>
    <vt:vector size="1" baseType="lpstr">
      <vt:lpstr>التاريخ: 9/4/2003</vt:lpstr>
    </vt:vector>
  </TitlesOfParts>
  <Company>aauj</Company>
  <LinksUpToDate>false</LinksUpToDate>
  <CharactersWithSpaces>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التاريخ: 9/4/2003</dc:title>
  <dc:creator>Shatha Alahmad</dc:creator>
  <cp:lastModifiedBy>Areej Abdallah Jamil Kaspari</cp:lastModifiedBy>
  <cp:revision>2</cp:revision>
  <cp:lastPrinted>2019-01-13T12:38:00Z</cp:lastPrinted>
  <dcterms:created xsi:type="dcterms:W3CDTF">2021-11-17T12:22:00Z</dcterms:created>
  <dcterms:modified xsi:type="dcterms:W3CDTF">2021-11-17T12:22:00Z</dcterms:modified>
</cp:coreProperties>
</file>